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BEAF52C" w:rsidR="002352C5" w:rsidRPr="001E2EDB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  <w:u w:val="single"/>
        </w:rPr>
      </w:pPr>
      <w:r w:rsidRPr="001B168C">
        <w:rPr>
          <w:rFonts w:ascii="Monotype Corsiva" w:hAnsi="Monotype Corsiva"/>
          <w:sz w:val="40"/>
          <w:szCs w:val="40"/>
        </w:rPr>
        <w:t>Week of Monday</w:t>
      </w:r>
      <w:r w:rsidRPr="00D163BD">
        <w:rPr>
          <w:rFonts w:ascii="Monotype Corsiva" w:hAnsi="Monotype Corsiva"/>
          <w:sz w:val="40"/>
          <w:szCs w:val="40"/>
          <w:u w:val="single"/>
        </w:rPr>
        <w:t>,</w:t>
      </w:r>
      <w:r w:rsidR="005667FC">
        <w:rPr>
          <w:rFonts w:ascii="Monotype Corsiva" w:hAnsi="Monotype Corsiva"/>
          <w:sz w:val="40"/>
          <w:szCs w:val="40"/>
          <w:u w:val="single"/>
        </w:rPr>
        <w:t xml:space="preserve"> </w:t>
      </w:r>
      <w:proofErr w:type="gramStart"/>
      <w:r w:rsidR="005667FC">
        <w:rPr>
          <w:rFonts w:ascii="Monotype Corsiva" w:hAnsi="Monotype Corsiva"/>
          <w:sz w:val="40"/>
          <w:szCs w:val="40"/>
          <w:u w:val="single"/>
        </w:rPr>
        <w:t>23</w:t>
      </w:r>
      <w:r w:rsidRPr="00D163BD">
        <w:rPr>
          <w:rFonts w:ascii="Monotype Corsiva" w:hAnsi="Monotype Corsiva"/>
          <w:sz w:val="40"/>
          <w:szCs w:val="40"/>
          <w:u w:val="single"/>
        </w:rPr>
        <w:t xml:space="preserve"> </w:t>
      </w:r>
      <w:r w:rsidR="00D163BD" w:rsidRPr="00D163BD">
        <w:rPr>
          <w:rFonts w:ascii="Monotype Corsiva" w:hAnsi="Monotype Corsiva"/>
          <w:sz w:val="40"/>
          <w:szCs w:val="40"/>
          <w:u w:val="single"/>
        </w:rPr>
        <w:t xml:space="preserve"> SEP</w:t>
      </w:r>
      <w:proofErr w:type="gramEnd"/>
      <w:r w:rsidR="00D163BD" w:rsidRPr="00D163BD">
        <w:rPr>
          <w:rFonts w:ascii="Monotype Corsiva" w:hAnsi="Monotype Corsiva"/>
          <w:sz w:val="40"/>
          <w:szCs w:val="40"/>
          <w:u w:val="single"/>
        </w:rPr>
        <w:t xml:space="preserve"> </w:t>
      </w:r>
      <w:r w:rsidR="001E2EDB" w:rsidRPr="00D163BD">
        <w:rPr>
          <w:rFonts w:ascii="Monotype Corsiva" w:hAnsi="Monotype Corsiva"/>
          <w:sz w:val="40"/>
          <w:szCs w:val="40"/>
          <w:u w:val="single"/>
        </w:rPr>
        <w:t xml:space="preserve">2024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D163BD">
        <w:rPr>
          <w:rFonts w:ascii="Monotype Corsiva" w:hAnsi="Monotype Corsiva"/>
          <w:sz w:val="40"/>
          <w:szCs w:val="40"/>
          <w:u w:val="single"/>
        </w:rPr>
        <w:t>2</w:t>
      </w:r>
      <w:r w:rsidR="005667FC">
        <w:rPr>
          <w:rFonts w:ascii="Monotype Corsiva" w:hAnsi="Monotype Corsiva"/>
          <w:sz w:val="40"/>
          <w:szCs w:val="40"/>
          <w:u w:val="single"/>
        </w:rPr>
        <w:t xml:space="preserve">7 </w:t>
      </w:r>
      <w:r w:rsidR="00D163BD">
        <w:rPr>
          <w:rFonts w:ascii="Monotype Corsiva" w:hAnsi="Monotype Corsiva"/>
          <w:sz w:val="40"/>
          <w:szCs w:val="40"/>
          <w:u w:val="single"/>
        </w:rPr>
        <w:t xml:space="preserve">SEP </w:t>
      </w:r>
      <w:r w:rsidR="001E2EDB">
        <w:rPr>
          <w:rFonts w:ascii="Monotype Corsiva" w:hAnsi="Monotype Corsiva"/>
          <w:sz w:val="40"/>
          <w:szCs w:val="40"/>
          <w:u w:val="single"/>
        </w:rPr>
        <w:t>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67A53F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1E2EDB">
        <w:rPr>
          <w:rFonts w:ascii="Cambria" w:hAnsi="Cambria"/>
          <w:sz w:val="21"/>
          <w:szCs w:val="21"/>
          <w:u w:val="single"/>
        </w:rPr>
        <w:t>SFC Smith/ 1SG Jones</w:t>
      </w:r>
      <w:r w:rsidR="00B514C8" w:rsidRPr="001B168C">
        <w:rPr>
          <w:rFonts w:ascii="Cambria" w:hAnsi="Cambria"/>
          <w:sz w:val="21"/>
          <w:szCs w:val="21"/>
          <w:u w:val="single"/>
        </w:rPr>
        <w:t>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1E2EDB">
        <w:rPr>
          <w:rFonts w:ascii="Cambria" w:hAnsi="Cambria"/>
          <w:sz w:val="21"/>
          <w:szCs w:val="21"/>
          <w:u w:val="single"/>
        </w:rPr>
        <w:t>JROTC LET I-IV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464"/>
        <w:gridCol w:w="13"/>
        <w:gridCol w:w="2417"/>
        <w:gridCol w:w="2520"/>
        <w:gridCol w:w="18"/>
        <w:gridCol w:w="2142"/>
        <w:gridCol w:w="2813"/>
      </w:tblGrid>
      <w:tr w:rsidR="000A52CF" w:rsidRPr="001B168C" w14:paraId="54A58A02" w14:textId="77777777" w:rsidTr="00ED4D2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160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8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ED4D2F">
        <w:trPr>
          <w:trHeight w:val="181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84698" w14:textId="443BF106" w:rsidR="004D673A" w:rsidRPr="00ED4D2F" w:rsidRDefault="006B4FF2" w:rsidP="0055574B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>The JROTC Battalion</w:t>
            </w:r>
          </w:p>
          <w:p w14:paraId="26FF8025" w14:textId="672E2761" w:rsidR="00ED4D2F" w:rsidRPr="00ED4D2F" w:rsidRDefault="0094718D" w:rsidP="0094718D">
            <w:pPr>
              <w:widowControl w:val="0"/>
              <w:spacing w:line="240" w:lineRule="auto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 xml:space="preserve">  </w:t>
            </w:r>
            <w:r w:rsidR="0055574B">
              <w:rPr>
                <w:b/>
                <w:iCs/>
                <w:color w:val="000000" w:themeColor="text1"/>
                <w:sz w:val="20"/>
                <w:szCs w:val="20"/>
              </w:rPr>
              <w:t>(U1C1L2</w:t>
            </w:r>
            <w:r w:rsidR="00ED4D2F" w:rsidRPr="00ED4D2F">
              <w:rPr>
                <w:b/>
                <w:iCs/>
                <w:color w:val="000000" w:themeColor="text1"/>
                <w:sz w:val="20"/>
                <w:szCs w:val="20"/>
              </w:rPr>
              <w:t>)</w:t>
            </w:r>
          </w:p>
          <w:p w14:paraId="42094E0B" w14:textId="57282806" w:rsidR="00ED4D2F" w:rsidRPr="00ED4D2F" w:rsidRDefault="0094718D" w:rsidP="0094718D">
            <w:pPr>
              <w:widowControl w:val="0"/>
              <w:spacing w:line="240" w:lineRule="auto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 xml:space="preserve">   </w:t>
            </w:r>
            <w:r w:rsidR="0055574B">
              <w:rPr>
                <w:b/>
                <w:iCs/>
                <w:color w:val="000000" w:themeColor="text1"/>
                <w:sz w:val="20"/>
                <w:szCs w:val="20"/>
              </w:rPr>
              <w:t>(p.15-44</w:t>
            </w:r>
            <w:r w:rsidR="00ED4D2F" w:rsidRPr="00ED4D2F">
              <w:rPr>
                <w:b/>
                <w:i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30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2B83D" w14:textId="376AD7BB" w:rsidR="00ED4D2F" w:rsidRPr="00ED4D2F" w:rsidRDefault="0094718D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>Rank and Grade</w:t>
            </w:r>
          </w:p>
          <w:p w14:paraId="6202C450" w14:textId="3AE5D066" w:rsidR="00ED4D2F" w:rsidRPr="00ED4D2F" w:rsidRDefault="0094718D" w:rsidP="0094718D">
            <w:pPr>
              <w:widowControl w:val="0"/>
              <w:spacing w:line="240" w:lineRule="auto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 xml:space="preserve">      </w:t>
            </w:r>
            <w:r w:rsidR="0055574B">
              <w:rPr>
                <w:b/>
                <w:iCs/>
                <w:color w:val="000000" w:themeColor="text1"/>
                <w:sz w:val="20"/>
                <w:szCs w:val="20"/>
              </w:rPr>
              <w:t>(U1C1</w:t>
            </w:r>
            <w:r w:rsidR="00ED4D2F" w:rsidRPr="00ED4D2F">
              <w:rPr>
                <w:b/>
                <w:iCs/>
                <w:color w:val="000000" w:themeColor="text1"/>
                <w:sz w:val="20"/>
                <w:szCs w:val="20"/>
              </w:rPr>
              <w:t>L2)</w:t>
            </w:r>
          </w:p>
          <w:p w14:paraId="7A03C3D9" w14:textId="16782490" w:rsidR="004D673A" w:rsidRPr="00ED4D2F" w:rsidRDefault="0094718D" w:rsidP="0094718D">
            <w:pPr>
              <w:widowControl w:val="0"/>
              <w:spacing w:line="240" w:lineRule="auto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 xml:space="preserve">      </w:t>
            </w:r>
            <w:r w:rsidR="0055574B">
              <w:rPr>
                <w:b/>
                <w:iCs/>
                <w:color w:val="000000" w:themeColor="text1"/>
                <w:sz w:val="20"/>
                <w:szCs w:val="20"/>
              </w:rPr>
              <w:t>(p.15-44</w:t>
            </w:r>
            <w:r w:rsidR="00ED4D2F" w:rsidRPr="00ED4D2F">
              <w:rPr>
                <w:b/>
                <w:i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31307" w14:textId="51788B9F" w:rsidR="00ED4D2F" w:rsidRDefault="0094718D" w:rsidP="0094718D">
            <w:pPr>
              <w:widowControl w:val="0"/>
              <w:spacing w:line="240" w:lineRule="auto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>Uniform Wear and History</w:t>
            </w:r>
          </w:p>
          <w:p w14:paraId="300DBACD" w14:textId="22F56CB2" w:rsidR="00ED4D2F" w:rsidRPr="00ED4D2F" w:rsidRDefault="0055574B" w:rsidP="0094718D">
            <w:pPr>
              <w:widowControl w:val="0"/>
              <w:spacing w:line="240" w:lineRule="auto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>(U1C1</w:t>
            </w:r>
            <w:r w:rsidR="00ED4D2F" w:rsidRPr="00ED4D2F">
              <w:rPr>
                <w:b/>
                <w:iCs/>
                <w:color w:val="000000" w:themeColor="text1"/>
                <w:sz w:val="20"/>
                <w:szCs w:val="20"/>
              </w:rPr>
              <w:t>L2)</w:t>
            </w:r>
          </w:p>
          <w:p w14:paraId="7D7D6373" w14:textId="7435672E" w:rsidR="004D673A" w:rsidRPr="00ED4D2F" w:rsidRDefault="0055574B" w:rsidP="0094718D">
            <w:pPr>
              <w:widowControl w:val="0"/>
              <w:spacing w:line="240" w:lineRule="auto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>(p.15-44</w:t>
            </w:r>
            <w:r w:rsidR="00ED4D2F" w:rsidRPr="00ED4D2F">
              <w:rPr>
                <w:b/>
                <w:i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03C89" w14:textId="64BF2954" w:rsidR="00ED4D2F" w:rsidRPr="00ED4D2F" w:rsidRDefault="0094718D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>Awards and Decoration</w:t>
            </w:r>
          </w:p>
          <w:p w14:paraId="660F2BF5" w14:textId="287349AD" w:rsidR="00ED4D2F" w:rsidRPr="00ED4D2F" w:rsidRDefault="0094718D" w:rsidP="0094718D">
            <w:pPr>
              <w:widowControl w:val="0"/>
              <w:spacing w:line="240" w:lineRule="auto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 xml:space="preserve">        </w:t>
            </w:r>
            <w:r w:rsidR="00ED4D2F" w:rsidRPr="00ED4D2F">
              <w:rPr>
                <w:b/>
                <w:iCs/>
                <w:color w:val="000000" w:themeColor="text1"/>
                <w:sz w:val="20"/>
                <w:szCs w:val="20"/>
              </w:rPr>
              <w:t>(U1C2L2)</w:t>
            </w:r>
          </w:p>
          <w:p w14:paraId="4E5D2A4A" w14:textId="764731C5" w:rsidR="004D673A" w:rsidRPr="00ED4D2F" w:rsidRDefault="0094718D" w:rsidP="0094718D">
            <w:pPr>
              <w:widowControl w:val="0"/>
              <w:tabs>
                <w:tab w:val="left" w:pos="555"/>
                <w:tab w:val="center" w:pos="1239"/>
              </w:tabs>
              <w:spacing w:line="240" w:lineRule="auto"/>
              <w:rPr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iCs/>
                <w:color w:val="000000" w:themeColor="text1"/>
                <w:sz w:val="20"/>
                <w:szCs w:val="20"/>
              </w:rPr>
              <w:t xml:space="preserve">        </w:t>
            </w:r>
            <w:r w:rsidR="006B4FF2">
              <w:rPr>
                <w:b/>
                <w:iCs/>
                <w:color w:val="000000" w:themeColor="text1"/>
                <w:sz w:val="20"/>
                <w:szCs w:val="20"/>
              </w:rPr>
              <w:t>(p.15-44</w:t>
            </w:r>
            <w:r w:rsidR="00ED4D2F" w:rsidRPr="00ED4D2F">
              <w:rPr>
                <w:b/>
                <w:i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8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6E1B4" w14:textId="1E54FFC4" w:rsidR="004D673A" w:rsidRDefault="00600C03" w:rsidP="00DB3DE2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olleyball</w:t>
            </w:r>
          </w:p>
          <w:p w14:paraId="337668E4" w14:textId="77777777" w:rsidR="00600C03" w:rsidRPr="00C33223" w:rsidRDefault="00600C03" w:rsidP="00DB3DE2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  <w:p w14:paraId="3CA16E7B" w14:textId="2B82E53B" w:rsidR="008877B2" w:rsidRDefault="008877B2" w:rsidP="00DB3DE2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C33223">
              <w:rPr>
                <w:b/>
                <w:sz w:val="20"/>
                <w:szCs w:val="20"/>
              </w:rPr>
              <w:t>U1C5L1</w:t>
            </w:r>
          </w:p>
          <w:p w14:paraId="57A0CFD7" w14:textId="3FFD0900" w:rsidR="00C33223" w:rsidRPr="00C33223" w:rsidRDefault="00C33223" w:rsidP="00DB3DE2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  <w:p w14:paraId="6680056D" w14:textId="77777777" w:rsidR="008877B2" w:rsidRDefault="008877B2" w:rsidP="00DB3DE2">
            <w:pPr>
              <w:widowControl w:val="0"/>
              <w:spacing w:line="240" w:lineRule="auto"/>
              <w:jc w:val="center"/>
            </w:pPr>
          </w:p>
          <w:p w14:paraId="672C27EE" w14:textId="10479CCB" w:rsidR="008877B2" w:rsidRPr="00C22FEC" w:rsidRDefault="008877B2" w:rsidP="00DB3DE2">
            <w:pPr>
              <w:widowControl w:val="0"/>
              <w:spacing w:line="240" w:lineRule="auto"/>
              <w:jc w:val="center"/>
            </w:pPr>
          </w:p>
        </w:tc>
      </w:tr>
      <w:tr w:rsidR="00E37EDA" w:rsidRPr="006D32FE" w14:paraId="43D4F6AC" w14:textId="77777777" w:rsidTr="0055574B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E37EDA" w:rsidRPr="006D32FE" w:rsidRDefault="00E37EDA" w:rsidP="00E37ED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E37EDA" w:rsidRPr="006D32FE" w:rsidRDefault="00E37EDA" w:rsidP="00E37ED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E37EDA" w:rsidRPr="006D32FE" w:rsidRDefault="00E37EDA" w:rsidP="00E37ED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247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366BA" w14:textId="77777777" w:rsidR="00E37EDA" w:rsidRPr="0055574B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  <w:r w:rsidRPr="0055574B">
              <w:rPr>
                <w:b/>
                <w:sz w:val="18"/>
                <w:szCs w:val="18"/>
              </w:rPr>
              <w:t>READING: INFORMATIONAL TEXT RI.9-10.1., RI.9-10.2., WRITING W.9-10.1., W.9-10.2., W.9-10.4., W.9-10.9.,</w:t>
            </w:r>
          </w:p>
          <w:p w14:paraId="4318C34A" w14:textId="77777777" w:rsidR="00E37EDA" w:rsidRPr="0055574B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  <w:r w:rsidRPr="0055574B">
              <w:rPr>
                <w:b/>
                <w:sz w:val="18"/>
                <w:szCs w:val="18"/>
              </w:rPr>
              <w:t>W.9-10.10., SPEAKING &amp; LISTENING SL.9-10.1., SL.9-10.4., SL.9-10.5., SL.9-10.6., LANGUAGE L.9-10.1., L.9-10.2., L.9-10.4., READING:</w:t>
            </w:r>
          </w:p>
          <w:p w14:paraId="2808BFEE" w14:textId="77777777" w:rsidR="00E37EDA" w:rsidRPr="0055574B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  <w:r w:rsidRPr="0055574B">
              <w:rPr>
                <w:b/>
                <w:sz w:val="18"/>
                <w:szCs w:val="18"/>
              </w:rPr>
              <w:t>HISTORY/SOCIAL STUDIES RH.9-10.2., RH.9-10.4., RH.9-10.5.</w:t>
            </w:r>
          </w:p>
          <w:p w14:paraId="7ECB9AD2" w14:textId="77777777" w:rsidR="00E37EDA" w:rsidRPr="00ED4D2F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</w:p>
        </w:tc>
        <w:tc>
          <w:tcPr>
            <w:tcW w:w="241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38849001" w14:textId="77777777" w:rsidR="00E37EDA" w:rsidRPr="0055574B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  <w:r w:rsidRPr="0055574B">
              <w:rPr>
                <w:b/>
                <w:sz w:val="18"/>
                <w:szCs w:val="18"/>
              </w:rPr>
              <w:t>READING: INFORMATIONAL TEXT RI.9-10.1., RI.9-10.2., WRITING W.9-10.1., W.9-10.2., W.9-10.4., W.9-10.9.,</w:t>
            </w:r>
          </w:p>
          <w:p w14:paraId="50954FE7" w14:textId="77777777" w:rsidR="00E37EDA" w:rsidRPr="0055574B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  <w:r w:rsidRPr="0055574B">
              <w:rPr>
                <w:b/>
                <w:sz w:val="18"/>
                <w:szCs w:val="18"/>
              </w:rPr>
              <w:t>W.9-10.10., SPEAKING &amp; LISTENING SL.9-10.1., SL.9-10.4., SL.9-10.5., SL.9-10.6., LANGUAGE L.9-10.1., L.9-10.2., L.9-10.4., READING:</w:t>
            </w:r>
          </w:p>
          <w:p w14:paraId="0B272D15" w14:textId="77777777" w:rsidR="00E37EDA" w:rsidRPr="0055574B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  <w:r w:rsidRPr="0055574B">
              <w:rPr>
                <w:b/>
                <w:sz w:val="18"/>
                <w:szCs w:val="18"/>
              </w:rPr>
              <w:t>HISTORY/SOCIAL STUDIES RH.9-10.2., RH.9-10.4., RH.9-10.5.</w:t>
            </w:r>
          </w:p>
          <w:p w14:paraId="63FF5F2D" w14:textId="77777777" w:rsidR="00E37EDA" w:rsidRPr="00ED4D2F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</w:p>
        </w:tc>
        <w:tc>
          <w:tcPr>
            <w:tcW w:w="2538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3E64936B" w14:textId="77777777" w:rsidR="00E37EDA" w:rsidRPr="0055574B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  <w:r w:rsidRPr="0055574B">
              <w:rPr>
                <w:b/>
                <w:sz w:val="18"/>
                <w:szCs w:val="18"/>
              </w:rPr>
              <w:t>READING: INFORMATIONAL TEXT RI.9-10.1., RI.9-10.2., WRITING W.9-10.1., W.9-10.2., W.9-10.4., W.9-10.9.,</w:t>
            </w:r>
          </w:p>
          <w:p w14:paraId="33785720" w14:textId="77777777" w:rsidR="00E37EDA" w:rsidRPr="0055574B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  <w:r w:rsidRPr="0055574B">
              <w:rPr>
                <w:b/>
                <w:sz w:val="18"/>
                <w:szCs w:val="18"/>
              </w:rPr>
              <w:t>W.9-10.10., SPEAKING &amp; LISTENING SL.9-10.1., SL.9-10.4., SL.9-10.5., SL.9-10.6., LANGUAGE L.9-10.1., L.9-10.2., L.9-10.4., READING:</w:t>
            </w:r>
          </w:p>
          <w:p w14:paraId="2AB325A4" w14:textId="77777777" w:rsidR="00E37EDA" w:rsidRPr="0055574B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  <w:r w:rsidRPr="0055574B">
              <w:rPr>
                <w:b/>
                <w:sz w:val="18"/>
                <w:szCs w:val="18"/>
              </w:rPr>
              <w:t>HISTORY/SOCIAL STUDIES RH.9-10.2., RH.9-10.4., RH.9-10.5.</w:t>
            </w:r>
          </w:p>
          <w:p w14:paraId="56F328F9" w14:textId="77777777" w:rsidR="00E37EDA" w:rsidRPr="00ED4D2F" w:rsidRDefault="00E37EDA" w:rsidP="00E37EDA">
            <w:pPr>
              <w:ind w:left="723" w:hanging="720"/>
              <w:rPr>
                <w:b/>
                <w:sz w:val="18"/>
                <w:szCs w:val="18"/>
              </w:rPr>
            </w:pPr>
          </w:p>
        </w:tc>
        <w:tc>
          <w:tcPr>
            <w:tcW w:w="2142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48A7A4E9" w14:textId="77777777" w:rsidR="00E37EDA" w:rsidRPr="00E37EDA" w:rsidRDefault="00E37EDA" w:rsidP="00E37EDA">
            <w:pPr>
              <w:ind w:left="723" w:hanging="720"/>
              <w:rPr>
                <w:b/>
                <w:sz w:val="16"/>
                <w:szCs w:val="16"/>
              </w:rPr>
            </w:pPr>
            <w:r w:rsidRPr="00E37EDA">
              <w:rPr>
                <w:b/>
                <w:sz w:val="16"/>
                <w:szCs w:val="16"/>
              </w:rPr>
              <w:t>READING: INFORMATIONAL TEXT RI.9-10.1., RI.9-10.2., WRITING W.9-10.1., W.9-10.2., W.9-10.4., W.9-10.9.,</w:t>
            </w:r>
          </w:p>
          <w:p w14:paraId="626E612C" w14:textId="77777777" w:rsidR="00E37EDA" w:rsidRPr="00E37EDA" w:rsidRDefault="00E37EDA" w:rsidP="00E37EDA">
            <w:pPr>
              <w:ind w:left="723" w:hanging="720"/>
              <w:rPr>
                <w:b/>
                <w:sz w:val="16"/>
                <w:szCs w:val="16"/>
              </w:rPr>
            </w:pPr>
            <w:r w:rsidRPr="00E37EDA">
              <w:rPr>
                <w:b/>
                <w:sz w:val="16"/>
                <w:szCs w:val="16"/>
              </w:rPr>
              <w:t>W.9-10.10., SPEAKING &amp; LISTENING SL.9-10.1., SL.9-10.4., SL.9-10.5., SL.9-10.6., LANGUAGE L.9-10.1., L.9-10.2., L.9-10.4., READING:</w:t>
            </w:r>
          </w:p>
          <w:p w14:paraId="3F92CFB8" w14:textId="77777777" w:rsidR="00E37EDA" w:rsidRPr="00E37EDA" w:rsidRDefault="00E37EDA" w:rsidP="00E37EDA">
            <w:pPr>
              <w:ind w:left="723" w:hanging="720"/>
              <w:rPr>
                <w:b/>
                <w:sz w:val="16"/>
                <w:szCs w:val="16"/>
              </w:rPr>
            </w:pPr>
            <w:r w:rsidRPr="00E37EDA">
              <w:rPr>
                <w:b/>
                <w:sz w:val="16"/>
                <w:szCs w:val="16"/>
              </w:rPr>
              <w:t>HISTORY/SOCIAL STUDIES RH.9-10.2., RH.9-10.4., RH.9-10.5.</w:t>
            </w:r>
          </w:p>
          <w:p w14:paraId="4977BA50" w14:textId="77777777" w:rsidR="00E37EDA" w:rsidRPr="00E37EDA" w:rsidRDefault="00E37EDA" w:rsidP="00E37EDA">
            <w:pPr>
              <w:ind w:left="723" w:hanging="720"/>
              <w:rPr>
                <w:b/>
                <w:sz w:val="16"/>
                <w:szCs w:val="16"/>
              </w:rPr>
            </w:pPr>
          </w:p>
        </w:tc>
        <w:tc>
          <w:tcPr>
            <w:tcW w:w="281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5BA0D33F" w14:textId="34F78DFF" w:rsidR="00E37EDA" w:rsidRPr="00ED4D2F" w:rsidRDefault="00E67150" w:rsidP="00E67150">
            <w:pPr>
              <w:ind w:left="723" w:hanging="72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hysical Fitness:  Demonstrate the ability to assess </w:t>
            </w:r>
            <w:r w:rsidR="00E37EDA">
              <w:rPr>
                <w:b/>
                <w:sz w:val="18"/>
                <w:szCs w:val="18"/>
              </w:rPr>
              <w:t xml:space="preserve">Team-Building </w:t>
            </w:r>
            <w:r>
              <w:rPr>
                <w:b/>
                <w:sz w:val="18"/>
                <w:szCs w:val="18"/>
              </w:rPr>
              <w:t>activities to create teamwork, unity and cohesion.</w:t>
            </w:r>
            <w:bookmarkStart w:id="1" w:name="_GoBack"/>
            <w:bookmarkEnd w:id="1"/>
          </w:p>
        </w:tc>
      </w:tr>
      <w:tr w:rsidR="00E37EDA" w:rsidRPr="006D32FE" w14:paraId="17DA884E" w14:textId="77777777" w:rsidTr="00ED4D2F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E37EDA" w:rsidRPr="006D32FE" w:rsidRDefault="00E37EDA" w:rsidP="00E37ED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E37EDA" w:rsidRDefault="00E37EDA" w:rsidP="00E37ED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E37EDA" w:rsidRDefault="00E37EDA" w:rsidP="00E37ED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E37EDA" w:rsidRDefault="00E37EDA" w:rsidP="00E37ED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E37EDA" w:rsidRPr="002E64B6" w:rsidRDefault="00E37EDA" w:rsidP="00E37ED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E37EDA" w:rsidRPr="006D32FE" w:rsidRDefault="00E37EDA" w:rsidP="00E37ED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his is should also be on your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E37EDA" w:rsidRPr="002E64B6" w:rsidRDefault="00E37EDA" w:rsidP="00E37ED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E37EDA" w:rsidRPr="006D32FE" w:rsidRDefault="00E37EDA" w:rsidP="00E37ED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E37EDA" w:rsidRPr="006D32FE" w:rsidRDefault="00E37EDA" w:rsidP="00E37ED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E37EDA" w:rsidRPr="006D32FE" w:rsidRDefault="00E37EDA" w:rsidP="00E37EDA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7E11A4F9" w:rsidR="00E37EDA" w:rsidRPr="00614342" w:rsidRDefault="00E37EDA" w:rsidP="00E37EDA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I Can:</w:t>
            </w:r>
            <w:r w:rsidRPr="00614342">
              <w:rPr>
                <w:b/>
                <w:bCs/>
                <w:sz w:val="20"/>
                <w:szCs w:val="20"/>
              </w:rPr>
              <w:t xml:space="preserve"> </w:t>
            </w:r>
            <w:r w:rsidRPr="00614342">
              <w:rPr>
                <w:bCs/>
                <w:sz w:val="20"/>
                <w:szCs w:val="20"/>
              </w:rPr>
              <w:t xml:space="preserve">Explain the organization of JROTC programs Explain the lines of responsibility and authority in JROTC </w:t>
            </w:r>
            <w:r w:rsidRPr="00614342">
              <w:rPr>
                <w:bCs/>
                <w:sz w:val="20"/>
                <w:szCs w:val="20"/>
              </w:rPr>
              <w:lastRenderedPageBreak/>
              <w:t>programs Correlate duties and responsibilities with positions in the JROTC battalion</w:t>
            </w:r>
          </w:p>
        </w:tc>
        <w:tc>
          <w:tcPr>
            <w:tcW w:w="2430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164CA64A" w:rsidR="00E37EDA" w:rsidRPr="00614342" w:rsidRDefault="00E37EDA" w:rsidP="00E37EDA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rPr>
                <w:b/>
              </w:rPr>
            </w:pPr>
            <w:r w:rsidRPr="00614342">
              <w:rPr>
                <w:b/>
              </w:rPr>
              <w:lastRenderedPageBreak/>
              <w:t xml:space="preserve">I Can: </w:t>
            </w:r>
            <w:r w:rsidRPr="00614342">
              <w:t xml:space="preserve">Explain uniform wear and history Explain the purpose of uniform wear, restrictions, and </w:t>
            </w:r>
            <w:r w:rsidRPr="00614342">
              <w:lastRenderedPageBreak/>
              <w:t>standards Describe the proper care and maintenance of each</w:t>
            </w:r>
            <w:r w:rsidRPr="00614342">
              <w:rPr>
                <w:b/>
              </w:rPr>
              <w:t xml:space="preserve"> </w:t>
            </w:r>
            <w:r w:rsidRPr="00614342">
              <w:t>piece of the uniform</w:t>
            </w:r>
          </w:p>
        </w:tc>
        <w:tc>
          <w:tcPr>
            <w:tcW w:w="252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406EF4A" w:rsidR="00E37EDA" w:rsidRPr="00614342" w:rsidRDefault="00E37EDA" w:rsidP="00E37EDA">
            <w:pPr>
              <w:rPr>
                <w:b/>
                <w:sz w:val="24"/>
                <w:szCs w:val="24"/>
              </w:rPr>
            </w:pPr>
            <w:r w:rsidRPr="00614342">
              <w:rPr>
                <w:b/>
                <w:sz w:val="24"/>
                <w:szCs w:val="24"/>
              </w:rPr>
              <w:lastRenderedPageBreak/>
              <w:t>I can</w:t>
            </w:r>
            <w:r w:rsidRPr="00614342">
              <w:rPr>
                <w:sz w:val="24"/>
                <w:szCs w:val="24"/>
              </w:rPr>
              <w:t xml:space="preserve">: Describe Cadet appearance and grooming standards Match </w:t>
            </w:r>
            <w:r w:rsidRPr="00614342">
              <w:rPr>
                <w:sz w:val="24"/>
                <w:szCs w:val="24"/>
              </w:rPr>
              <w:lastRenderedPageBreak/>
              <w:t>Army ranks to their proper titles Identify military rank and grade insignia</w:t>
            </w:r>
          </w:p>
        </w:tc>
        <w:tc>
          <w:tcPr>
            <w:tcW w:w="2160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DD22266" w:rsidR="00E37EDA" w:rsidRPr="00ED4D2F" w:rsidRDefault="00E37EDA" w:rsidP="00E37ED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I Can: </w:t>
            </w:r>
            <w:r w:rsidRPr="00614342">
              <w:rPr>
                <w:sz w:val="20"/>
                <w:szCs w:val="20"/>
              </w:rPr>
              <w:t xml:space="preserve">Demonstrate placement of uniform awards, insignias, and decorations Classify the </w:t>
            </w:r>
            <w:r w:rsidRPr="00614342">
              <w:rPr>
                <w:sz w:val="20"/>
                <w:szCs w:val="20"/>
              </w:rPr>
              <w:lastRenderedPageBreak/>
              <w:t xml:space="preserve">components of individual award categories Define award criteria Define key words: Army Combat Uniforms </w:t>
            </w:r>
            <w:r w:rsidRPr="00614342">
              <w:rPr>
                <w:b/>
                <w:sz w:val="20"/>
                <w:szCs w:val="20"/>
              </w:rPr>
              <w:t>(ACU),</w:t>
            </w:r>
            <w:r w:rsidRPr="00614342">
              <w:rPr>
                <w:sz w:val="20"/>
                <w:szCs w:val="20"/>
              </w:rPr>
              <w:t xml:space="preserve"> battalion, bisecting, chevron, citizenship, </w:t>
            </w:r>
            <w:r w:rsidRPr="00614342">
              <w:rPr>
                <w:b/>
                <w:sz w:val="20"/>
                <w:szCs w:val="20"/>
              </w:rPr>
              <w:t>Class A</w:t>
            </w:r>
            <w:r w:rsidRPr="00614342">
              <w:rPr>
                <w:sz w:val="20"/>
                <w:szCs w:val="20"/>
              </w:rPr>
              <w:t xml:space="preserve"> uniforms, </w:t>
            </w:r>
            <w:r w:rsidRPr="00614342">
              <w:rPr>
                <w:b/>
                <w:sz w:val="20"/>
                <w:szCs w:val="20"/>
              </w:rPr>
              <w:t>Class B</w:t>
            </w:r>
            <w:r w:rsidRPr="00614342">
              <w:rPr>
                <w:sz w:val="20"/>
                <w:szCs w:val="20"/>
              </w:rPr>
              <w:t xml:space="preserve"> uniforms, company, enlisted, ferrule, gray beret, insignia, military awards, organizational chart, platoons, responsibility, shoulder marks, sized, squad, standards, subordinate, succession, tarnish, team</w:t>
            </w:r>
            <w:r w:rsidRPr="00614342">
              <w:rPr>
                <w:b/>
                <w:sz w:val="20"/>
                <w:szCs w:val="20"/>
              </w:rPr>
              <w:t>(s),</w:t>
            </w:r>
            <w:r w:rsidRPr="00614342">
              <w:rPr>
                <w:sz w:val="20"/>
                <w:szCs w:val="20"/>
              </w:rPr>
              <w:t xml:space="preserve"> uniform</w:t>
            </w:r>
          </w:p>
        </w:tc>
        <w:tc>
          <w:tcPr>
            <w:tcW w:w="281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0CF0B473" w:rsidR="00E37EDA" w:rsidRPr="0028669F" w:rsidRDefault="00E67150" w:rsidP="00E671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lastRenderedPageBreak/>
              <w:t>I can properly apply leadership strategies to build a cohesive team</w:t>
            </w:r>
            <w:r w:rsidR="008C3903">
              <w:rPr>
                <w:b/>
                <w:sz w:val="18"/>
                <w:szCs w:val="18"/>
              </w:rPr>
              <w:t>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284"/>
        <w:gridCol w:w="2409"/>
        <w:gridCol w:w="2449"/>
        <w:gridCol w:w="2679"/>
        <w:gridCol w:w="2566"/>
      </w:tblGrid>
      <w:tr w:rsidR="00865CE8" w:rsidRPr="006D32FE" w14:paraId="41807183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03399CC9" w:rsidR="004D673A" w:rsidRPr="00614342" w:rsidRDefault="0028669F" w:rsidP="0028669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14342">
              <w:rPr>
                <w:sz w:val="27"/>
                <w:szCs w:val="27"/>
              </w:rPr>
              <w:t xml:space="preserve">How does the </w:t>
            </w:r>
            <w:r w:rsidRPr="00614342">
              <w:rPr>
                <w:b/>
                <w:sz w:val="27"/>
                <w:szCs w:val="27"/>
              </w:rPr>
              <w:t>chain of command</w:t>
            </w:r>
            <w:r w:rsidRPr="00614342">
              <w:rPr>
                <w:sz w:val="27"/>
                <w:szCs w:val="27"/>
              </w:rPr>
              <w:t xml:space="preserve"> facilitate the operations of a large structured organization?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077AD46F" w:rsidR="004D673A" w:rsidRPr="00614342" w:rsidRDefault="0028669F" w:rsidP="0028669F">
            <w:pPr>
              <w:widowControl w:val="0"/>
              <w:spacing w:line="240" w:lineRule="auto"/>
              <w:rPr>
                <w:rFonts w:ascii="Cambria" w:hAnsi="Cambria"/>
                <w:sz w:val="32"/>
                <w:szCs w:val="32"/>
              </w:rPr>
            </w:pPr>
            <w:r w:rsidRPr="00614342">
              <w:rPr>
                <w:rFonts w:ascii="Cambria" w:hAnsi="Cambria"/>
                <w:sz w:val="32"/>
                <w:szCs w:val="32"/>
              </w:rPr>
              <w:t xml:space="preserve">What does the </w:t>
            </w:r>
            <w:r w:rsidRPr="00614342">
              <w:rPr>
                <w:rFonts w:ascii="Cambria" w:hAnsi="Cambria"/>
                <w:b/>
                <w:sz w:val="32"/>
                <w:szCs w:val="32"/>
              </w:rPr>
              <w:t>different ranks</w:t>
            </w:r>
            <w:r w:rsidRPr="00614342">
              <w:rPr>
                <w:rFonts w:ascii="Cambria" w:hAnsi="Cambria"/>
                <w:sz w:val="32"/>
                <w:szCs w:val="32"/>
              </w:rPr>
              <w:t xml:space="preserve"> indicates for the battalion organization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BDD441B" w:rsidR="00734D17" w:rsidRPr="001479BE" w:rsidRDefault="001479BE" w:rsidP="00AA5D83">
            <w:pPr>
              <w:widowControl w:val="0"/>
              <w:spacing w:line="240" w:lineRule="auto"/>
              <w:rPr>
                <w:rFonts w:ascii="Cambria" w:hAnsi="Cambria"/>
                <w:sz w:val="28"/>
                <w:szCs w:val="28"/>
              </w:rPr>
            </w:pPr>
            <w:r w:rsidRPr="001479BE">
              <w:rPr>
                <w:rFonts w:ascii="Cambria" w:hAnsi="Cambria"/>
                <w:sz w:val="28"/>
                <w:szCs w:val="28"/>
              </w:rPr>
              <w:t xml:space="preserve">List </w:t>
            </w:r>
            <w:r w:rsidRPr="00614342">
              <w:rPr>
                <w:rFonts w:ascii="Cambria" w:hAnsi="Cambria"/>
                <w:b/>
                <w:sz w:val="28"/>
                <w:szCs w:val="28"/>
              </w:rPr>
              <w:t>three</w:t>
            </w:r>
            <w:r w:rsidRPr="001479BE">
              <w:rPr>
                <w:rFonts w:ascii="Cambria" w:hAnsi="Cambria"/>
                <w:sz w:val="28"/>
                <w:szCs w:val="28"/>
              </w:rPr>
              <w:t xml:space="preserve"> professions that you would socialize with wearing a uniform?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2C64FB0" w:rsidR="004D673A" w:rsidRPr="001479BE" w:rsidRDefault="001479BE" w:rsidP="00AA5D83">
            <w:pPr>
              <w:widowControl w:val="0"/>
              <w:spacing w:line="240" w:lineRule="auto"/>
              <w:rPr>
                <w:rFonts w:ascii="Cambria" w:hAnsi="Cambria"/>
                <w:sz w:val="28"/>
                <w:szCs w:val="28"/>
              </w:rPr>
            </w:pPr>
            <w:r w:rsidRPr="001479BE">
              <w:rPr>
                <w:rFonts w:ascii="Cambria" w:hAnsi="Cambria"/>
                <w:sz w:val="28"/>
                <w:szCs w:val="28"/>
              </w:rPr>
              <w:t xml:space="preserve">How do </w:t>
            </w:r>
            <w:r w:rsidRPr="00614342">
              <w:rPr>
                <w:rFonts w:ascii="Cambria" w:hAnsi="Cambria"/>
                <w:b/>
                <w:sz w:val="28"/>
                <w:szCs w:val="28"/>
              </w:rPr>
              <w:t xml:space="preserve">ribbons </w:t>
            </w:r>
            <w:r w:rsidRPr="00614342">
              <w:rPr>
                <w:rFonts w:ascii="Cambria" w:hAnsi="Cambria"/>
                <w:sz w:val="28"/>
                <w:szCs w:val="28"/>
              </w:rPr>
              <w:t>and</w:t>
            </w:r>
            <w:r w:rsidRPr="00614342">
              <w:rPr>
                <w:rFonts w:ascii="Cambria" w:hAnsi="Cambria"/>
                <w:b/>
                <w:sz w:val="28"/>
                <w:szCs w:val="28"/>
              </w:rPr>
              <w:t xml:space="preserve"> rewards</w:t>
            </w:r>
            <w:r w:rsidRPr="001479BE">
              <w:rPr>
                <w:rFonts w:ascii="Cambria" w:hAnsi="Cambria"/>
                <w:sz w:val="28"/>
                <w:szCs w:val="28"/>
              </w:rPr>
              <w:t xml:space="preserve"> in JROTC motivate growth, leadership, and a sense of responsibility among cadets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428FA805" w:rsidR="004D673A" w:rsidRPr="00CA64BB" w:rsidRDefault="008C3903" w:rsidP="00D163B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8C3903">
              <w:rPr>
                <w:rFonts w:ascii="Cambria" w:hAnsi="Cambria"/>
                <w:color w:val="auto"/>
                <w:sz w:val="20"/>
                <w:szCs w:val="20"/>
              </w:rPr>
              <w:t>What are the characteristics of a good leader?</w:t>
            </w:r>
          </w:p>
        </w:tc>
      </w:tr>
      <w:tr w:rsidR="00A410A7" w:rsidRPr="006D32FE" w14:paraId="371DE99B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22BA7557" w:rsidR="00A410A7" w:rsidRDefault="006F458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FC26054" w14:textId="56743EC0" w:rsidR="00A55965" w:rsidRPr="00A76F6B" w:rsidRDefault="00A55965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68F55EF3" w14:textId="528B2916" w:rsidR="00A76F6B" w:rsidRPr="00A76F6B" w:rsidRDefault="00D1508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</w:t>
            </w:r>
            <w:r w:rsidR="006F458C">
              <w:rPr>
                <w:rFonts w:ascii="Cambria" w:hAnsi="Cambria"/>
                <w:color w:val="000000" w:themeColor="text1"/>
                <w:sz w:val="20"/>
                <w:szCs w:val="20"/>
              </w:rPr>
              <w:t>C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ed/</w:t>
            </w:r>
            <w:proofErr w:type="spellStart"/>
            <w:r w:rsidR="006F458C">
              <w:rPr>
                <w:rFonts w:ascii="Cambria" w:hAnsi="Cambria"/>
                <w:color w:val="000000" w:themeColor="text1"/>
                <w:sz w:val="20"/>
                <w:szCs w:val="20"/>
              </w:rPr>
              <w:t>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rship</w:t>
            </w:r>
            <w:proofErr w:type="spellEnd"/>
          </w:p>
          <w:p w14:paraId="2202B2A0" w14:textId="33534729" w:rsidR="006F458C" w:rsidRDefault="005667F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attalion (</w:t>
            </w:r>
            <w:r w:rsidRPr="005667FC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Structur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7E66FD01" w14:textId="5CB4F549" w:rsidR="004B223A" w:rsidRDefault="005667F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ank</w:t>
            </w:r>
          </w:p>
          <w:p w14:paraId="739E54AE" w14:textId="2C533053" w:rsidR="00A55965" w:rsidRPr="00A55965" w:rsidRDefault="00A55965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9AD3B" w14:textId="4A35BA25" w:rsidR="00B503B2" w:rsidRDefault="005667F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B0784A6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6A78DACC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396EC61C" w14:textId="4B20F1E0" w:rsidR="00B503B2" w:rsidRDefault="005667F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ank</w:t>
            </w:r>
          </w:p>
          <w:p w14:paraId="20851D87" w14:textId="40C9A644" w:rsidR="004B223A" w:rsidRDefault="005667F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ercise practice (</w:t>
            </w:r>
            <w:r w:rsidRPr="005667FC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what’s my rank gam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1C239970" w14:textId="1305AD11" w:rsidR="00A410A7" w:rsidRPr="00F731DE" w:rsidRDefault="00B503B2" w:rsidP="00B503B2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  <w:r w:rsidRPr="00F731D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E62E8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965290E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38E508EE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45945C44" w14:textId="413E5D3E" w:rsidR="00B503B2" w:rsidRDefault="005667F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Uniform wear</w:t>
            </w:r>
          </w:p>
          <w:p w14:paraId="1FC4275A" w14:textId="4DA5C230" w:rsidR="004B223A" w:rsidRDefault="005667F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o’s and Don’t</w:t>
            </w:r>
          </w:p>
          <w:p w14:paraId="1CC22BD7" w14:textId="67A47351" w:rsidR="00A410A7" w:rsidRPr="00674150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7EA20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6CAD769C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55AC2639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338F535C" w14:textId="3C837336" w:rsidR="00B06C0B" w:rsidRPr="005667FC" w:rsidRDefault="005667FC" w:rsidP="005667FC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wards and ribbons </w:t>
            </w:r>
            <w:r w:rsidRPr="00614342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(earn)</w:t>
            </w:r>
          </w:p>
          <w:p w14:paraId="60189BE3" w14:textId="05C3370D" w:rsidR="00A410A7" w:rsidRPr="006D32FE" w:rsidRDefault="00B503B2" w:rsidP="00B503B2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9DFA6" w14:textId="77777777" w:rsidR="008C3903" w:rsidRDefault="008C3903" w:rsidP="008C390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0305E04A" w14:textId="77777777" w:rsidR="008C3903" w:rsidRPr="00A76F6B" w:rsidRDefault="008C3903" w:rsidP="008C390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137A2976" w14:textId="77777777" w:rsidR="008C3903" w:rsidRPr="00A76F6B" w:rsidRDefault="008C3903" w:rsidP="008C390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2B2149EE" w14:textId="33275D81" w:rsidR="00A410A7" w:rsidRPr="008C3903" w:rsidRDefault="008C3903" w:rsidP="008C390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onduct Dodge Ball match.</w:t>
            </w:r>
          </w:p>
        </w:tc>
      </w:tr>
      <w:tr w:rsidR="0079769C" w:rsidRPr="006D32FE" w14:paraId="23531563" w14:textId="77777777" w:rsidTr="00F731D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358870D8" w:rsidR="0079769C" w:rsidRPr="00906657" w:rsidRDefault="00BF503A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JROTC</w:t>
            </w:r>
            <w:r w:rsidR="0079769C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79769C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79769C" w:rsidRPr="00906657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79769C" w:rsidRPr="006D32FE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8E85" w14:textId="09E246FA" w:rsidR="0079769C" w:rsidRDefault="0079769C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s</w:t>
            </w:r>
            <w:r w:rsidR="00840578">
              <w:rPr>
                <w:rFonts w:ascii="Cambria" w:hAnsi="Cambria"/>
                <w:sz w:val="20"/>
                <w:szCs w:val="20"/>
              </w:rPr>
              <w:t xml:space="preserve">tructors will Intro </w:t>
            </w:r>
            <w:r w:rsidR="00785DF0">
              <w:rPr>
                <w:rFonts w:ascii="Cambria" w:hAnsi="Cambria"/>
                <w:sz w:val="20"/>
                <w:szCs w:val="20"/>
              </w:rPr>
              <w:t xml:space="preserve">Lesson for Traditions of Service Programs </w:t>
            </w:r>
          </w:p>
          <w:p w14:paraId="161AB939" w14:textId="77777777" w:rsidR="00840578" w:rsidRDefault="00840578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esson Objectives:</w:t>
            </w:r>
          </w:p>
          <w:p w14:paraId="1F380C98" w14:textId="77777777" w:rsidR="00840578" w:rsidRDefault="00840578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View Video </w:t>
            </w:r>
          </w:p>
          <w:p w14:paraId="2936FA72" w14:textId="77777777" w:rsidR="00840578" w:rsidRDefault="00840578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F2E9F" w14:textId="6191E311" w:rsidR="00840578" w:rsidRPr="00DA56A7" w:rsidRDefault="00840578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isplaying Animation#1 – Self Portraits 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A9606" w14:textId="6E742F17" w:rsidR="00840578" w:rsidRDefault="002A300B" w:rsidP="002A300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do you manage to be in school uniform while being outside of school?</w:t>
            </w:r>
          </w:p>
          <w:p w14:paraId="4F79077F" w14:textId="0533A3E3" w:rsidR="002A300B" w:rsidRDefault="002A300B" w:rsidP="002A300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2922E6B3" w14:textId="22CC899E" w:rsidR="002A300B" w:rsidRDefault="002A300B" w:rsidP="002A300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y is it important to wear the JROTC uniform?</w:t>
            </w:r>
          </w:p>
          <w:p w14:paraId="1BC82487" w14:textId="5A6929AF" w:rsidR="002A300B" w:rsidRDefault="002A300B" w:rsidP="002A300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F70F499" w14:textId="4E7F9266" w:rsidR="002A300B" w:rsidRDefault="002A300B" w:rsidP="002A300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y is personal appearance important when wearing the JROTC uniform?</w:t>
            </w:r>
          </w:p>
          <w:p w14:paraId="4C9EAF72" w14:textId="77777777" w:rsidR="002A300B" w:rsidRDefault="002A300B" w:rsidP="002A300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0E3CC6AE" w:rsidR="002A300B" w:rsidRPr="006D32FE" w:rsidRDefault="002A300B" w:rsidP="002A300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87526" w14:textId="77777777" w:rsidR="0079769C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ork with partner to identify and sort cards in a </w:t>
            </w:r>
            <w:r w:rsidRPr="00614342">
              <w:rPr>
                <w:rFonts w:ascii="Cambria" w:hAnsi="Cambria"/>
                <w:b/>
                <w:sz w:val="20"/>
                <w:szCs w:val="20"/>
              </w:rPr>
              <w:t>Think-Pair-Share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1B7770C8" w14:textId="77777777" w:rsidR="005C3888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</w:p>
          <w:p w14:paraId="55FD87B9" w14:textId="65AA5173" w:rsidR="002A300B" w:rsidRPr="006D32FE" w:rsidRDefault="002A300B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Use your critical thinking to give base description on wearing the JROTC uniform, ways preventing less damage, caused from improper wear of the uniform.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68557" w14:textId="2A75C719" w:rsidR="0079769C" w:rsidRDefault="00785DF0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ivide Cadets in two </w:t>
            </w:r>
            <w:r w:rsidR="005C3888">
              <w:rPr>
                <w:rFonts w:ascii="Cambria" w:hAnsi="Cambria"/>
                <w:sz w:val="20"/>
                <w:szCs w:val="20"/>
              </w:rPr>
              <w:t>teams of four</w:t>
            </w:r>
            <w:r>
              <w:rPr>
                <w:rFonts w:ascii="Cambria" w:hAnsi="Cambria"/>
                <w:sz w:val="20"/>
                <w:szCs w:val="20"/>
              </w:rPr>
              <w:t xml:space="preserve"> (</w:t>
            </w:r>
            <w:r w:rsidRPr="00614342">
              <w:rPr>
                <w:rFonts w:ascii="Cambria" w:hAnsi="Cambria"/>
                <w:b/>
                <w:sz w:val="20"/>
                <w:szCs w:val="20"/>
              </w:rPr>
              <w:t>with different ranking titles</w:t>
            </w:r>
            <w:r>
              <w:rPr>
                <w:rFonts w:ascii="Cambria" w:hAnsi="Cambria"/>
                <w:sz w:val="20"/>
                <w:szCs w:val="20"/>
              </w:rPr>
              <w:t>) to describe the preparation of Uniform wear.</w:t>
            </w:r>
          </w:p>
          <w:p w14:paraId="322E54E1" w14:textId="77777777" w:rsidR="005C3888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</w:p>
          <w:p w14:paraId="10AF690B" w14:textId="6C0F2E3C" w:rsidR="005C3888" w:rsidRDefault="00785DF0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do you believe a uniform can benefit from a person wearing it or the uniform wearing them?</w:t>
            </w:r>
          </w:p>
          <w:p w14:paraId="1CE882F7" w14:textId="77777777" w:rsidR="00D163BD" w:rsidRDefault="00D163BD" w:rsidP="0079769C">
            <w:pPr>
              <w:rPr>
                <w:rFonts w:ascii="Cambria" w:hAnsi="Cambria"/>
                <w:sz w:val="20"/>
                <w:szCs w:val="20"/>
              </w:rPr>
            </w:pPr>
          </w:p>
          <w:p w14:paraId="7A4CA024" w14:textId="72497778" w:rsidR="005C3888" w:rsidRPr="006D32FE" w:rsidRDefault="00785DF0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are your description preferences on a uniform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86D04" w14:textId="71A99270" w:rsidR="00600C03" w:rsidRDefault="00600C03" w:rsidP="0020545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T Formation</w:t>
            </w:r>
          </w:p>
          <w:p w14:paraId="192930CB" w14:textId="29541E3A" w:rsidR="00600C03" w:rsidRDefault="00600C03" w:rsidP="0020545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retching </w:t>
            </w:r>
          </w:p>
          <w:p w14:paraId="68A88068" w14:textId="08337033" w:rsidR="0079769C" w:rsidRPr="006D32FE" w:rsidRDefault="008C3903" w:rsidP="00600C0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Dodg</w:t>
            </w:r>
            <w:r w:rsidR="00600C03">
              <w:rPr>
                <w:rFonts w:ascii="Cambria" w:hAnsi="Cambria"/>
                <w:sz w:val="20"/>
                <w:szCs w:val="20"/>
              </w:rPr>
              <w:t>e Ball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600C03">
              <w:rPr>
                <w:rFonts w:ascii="Cambria" w:hAnsi="Cambria"/>
                <w:sz w:val="20"/>
                <w:szCs w:val="20"/>
              </w:rPr>
              <w:t>Game</w:t>
            </w:r>
          </w:p>
        </w:tc>
      </w:tr>
      <w:tr w:rsidR="00DE3C05" w:rsidRPr="006D32FE" w14:paraId="31E3260D" w14:textId="77777777" w:rsidTr="00F731D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DE3C05" w:rsidRPr="006D32FE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E3C05" w:rsidRPr="00906657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DE3C05" w:rsidRPr="006D32FE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3C456150" w:rsidR="00DE3C05" w:rsidRPr="00DA56A7" w:rsidRDefault="00B06C0B" w:rsidP="005667F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dividually page</w:t>
            </w:r>
            <w:r w:rsidR="005667FC">
              <w:rPr>
                <w:rFonts w:ascii="Cambria" w:hAnsi="Cambria"/>
                <w:sz w:val="20"/>
                <w:szCs w:val="20"/>
              </w:rPr>
              <w:t xml:space="preserve">s </w:t>
            </w:r>
            <w:r w:rsidR="005667FC" w:rsidRPr="00614342">
              <w:rPr>
                <w:rFonts w:ascii="Cambria" w:hAnsi="Cambria"/>
                <w:b/>
                <w:sz w:val="20"/>
                <w:szCs w:val="20"/>
              </w:rPr>
              <w:t>15-44</w:t>
            </w:r>
            <w:r>
              <w:rPr>
                <w:rFonts w:ascii="Cambria" w:hAnsi="Cambria"/>
                <w:sz w:val="20"/>
                <w:szCs w:val="20"/>
              </w:rPr>
              <w:t xml:space="preserve"> and explain the import</w:t>
            </w:r>
            <w:r w:rsidR="005667FC">
              <w:rPr>
                <w:rFonts w:ascii="Cambria" w:hAnsi="Cambria"/>
                <w:sz w:val="20"/>
                <w:szCs w:val="20"/>
              </w:rPr>
              <w:t xml:space="preserve">ance and benefits of the </w:t>
            </w:r>
            <w:r w:rsidR="00785DF0">
              <w:rPr>
                <w:rFonts w:ascii="Cambria" w:hAnsi="Cambria"/>
                <w:sz w:val="20"/>
                <w:szCs w:val="20"/>
              </w:rPr>
              <w:t>(</w:t>
            </w:r>
            <w:r w:rsidR="00785DF0" w:rsidRPr="00785DF0">
              <w:rPr>
                <w:rFonts w:ascii="Cambria" w:hAnsi="Cambria"/>
                <w:b/>
                <w:sz w:val="20"/>
                <w:szCs w:val="20"/>
              </w:rPr>
              <w:t>Traditions of Service Programs</w:t>
            </w:r>
            <w:r w:rsidR="00785DF0">
              <w:rPr>
                <w:rFonts w:ascii="Cambria" w:hAnsi="Cambria"/>
                <w:sz w:val="20"/>
                <w:szCs w:val="20"/>
              </w:rPr>
              <w:t>)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28B9BCC2" w:rsidR="00DE3C05" w:rsidRPr="006D32FE" w:rsidRDefault="00B06C0B" w:rsidP="00DE3C0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614342">
              <w:rPr>
                <w:rFonts w:ascii="Cambria" w:hAnsi="Cambria"/>
                <w:b/>
                <w:sz w:val="20"/>
                <w:szCs w:val="20"/>
              </w:rPr>
              <w:t>Student Explain:</w:t>
            </w:r>
            <w:r>
              <w:rPr>
                <w:rFonts w:ascii="Cambria" w:hAnsi="Cambria"/>
                <w:sz w:val="20"/>
                <w:szCs w:val="20"/>
              </w:rPr>
              <w:t xml:space="preserve">  Student will explai</w:t>
            </w:r>
            <w:r w:rsidR="00785DF0">
              <w:rPr>
                <w:rFonts w:ascii="Cambria" w:hAnsi="Cambria"/>
                <w:sz w:val="20"/>
                <w:szCs w:val="20"/>
              </w:rPr>
              <w:t xml:space="preserve">n the battalion structure of </w:t>
            </w:r>
            <w:r w:rsidR="00785DF0" w:rsidRPr="00785DF0">
              <w:rPr>
                <w:rFonts w:ascii="Cambria" w:hAnsi="Cambria"/>
                <w:b/>
                <w:sz w:val="20"/>
                <w:szCs w:val="20"/>
              </w:rPr>
              <w:t>rank(s)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25198" w14:textId="77777777" w:rsidR="00785DF0" w:rsidRPr="00614342" w:rsidRDefault="00B06C0B" w:rsidP="00DE3C05">
            <w:pPr>
              <w:rPr>
                <w:rFonts w:ascii="Cambria" w:hAnsi="Cambria"/>
                <w:b/>
                <w:sz w:val="20"/>
                <w:szCs w:val="20"/>
              </w:rPr>
            </w:pPr>
            <w:r w:rsidRPr="00614342">
              <w:rPr>
                <w:rFonts w:ascii="Cambria" w:hAnsi="Cambria"/>
                <w:sz w:val="20"/>
                <w:szCs w:val="20"/>
              </w:rPr>
              <w:t>Define:  Students</w:t>
            </w:r>
            <w:r w:rsidRPr="00614342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Pr="00614342">
              <w:rPr>
                <w:rFonts w:ascii="Cambria" w:hAnsi="Cambria"/>
                <w:sz w:val="20"/>
                <w:szCs w:val="20"/>
              </w:rPr>
              <w:t xml:space="preserve">will </w:t>
            </w:r>
            <w:r w:rsidR="00785DF0" w:rsidRPr="00614342">
              <w:rPr>
                <w:rFonts w:ascii="Cambria" w:hAnsi="Cambria"/>
                <w:sz w:val="20"/>
                <w:szCs w:val="20"/>
              </w:rPr>
              <w:t>define key words:</w:t>
            </w:r>
            <w:r w:rsidR="00785DF0" w:rsidRPr="00614342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</w:p>
          <w:p w14:paraId="292844DB" w14:textId="2E19A11C" w:rsidR="00785DF0" w:rsidRPr="00614342" w:rsidRDefault="00785DF0" w:rsidP="00785DF0">
            <w:pPr>
              <w:rPr>
                <w:rFonts w:ascii="Cambria" w:hAnsi="Cambria"/>
                <w:b/>
                <w:sz w:val="20"/>
                <w:szCs w:val="20"/>
              </w:rPr>
            </w:pPr>
            <w:r w:rsidRPr="00614342">
              <w:rPr>
                <w:rFonts w:ascii="Cambria" w:hAnsi="Cambria"/>
                <w:b/>
                <w:sz w:val="20"/>
                <w:szCs w:val="20"/>
              </w:rPr>
              <w:t>Army Combat Uniforms (ACU), battalion, bisecting, chevron, citizenship , Class A uniforms, Class B uniforms, company, enlisted, ferrule, gray beret, insignia, military awards, organizational chart, platoons, responsibility, shoulder marks, sized, squad, standards, subordinate, succession, tarnish, team(s), uniform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4A4C5" w14:textId="77777777" w:rsidR="002A300B" w:rsidRDefault="00B06C0B" w:rsidP="00DE3C05">
            <w:pPr>
              <w:rPr>
                <w:rFonts w:ascii="Cambria" w:hAnsi="Cambria"/>
                <w:sz w:val="20"/>
                <w:szCs w:val="20"/>
              </w:rPr>
            </w:pPr>
            <w:r w:rsidRPr="00614342">
              <w:rPr>
                <w:rFonts w:ascii="Cambria" w:hAnsi="Cambria"/>
                <w:b/>
                <w:sz w:val="20"/>
                <w:szCs w:val="20"/>
              </w:rPr>
              <w:t>Express:</w:t>
            </w:r>
            <w:r>
              <w:rPr>
                <w:rFonts w:ascii="Cambria" w:hAnsi="Cambria"/>
                <w:sz w:val="20"/>
                <w:szCs w:val="20"/>
              </w:rPr>
              <w:t xml:space="preserve">  Cade</w:t>
            </w:r>
            <w:r w:rsidR="002A300B">
              <w:rPr>
                <w:rFonts w:ascii="Cambria" w:hAnsi="Cambria"/>
                <w:sz w:val="20"/>
                <w:szCs w:val="20"/>
              </w:rPr>
              <w:t xml:space="preserve">ts will demonstrate rules regarding the wearing of accessories with the JROTC uniform </w:t>
            </w:r>
          </w:p>
          <w:p w14:paraId="5352F50F" w14:textId="0ECF31C2" w:rsidR="00DE3C05" w:rsidRPr="002A300B" w:rsidRDefault="002A300B" w:rsidP="00DE3C05">
            <w:pPr>
              <w:rPr>
                <w:rFonts w:ascii="Cambria" w:hAnsi="Cambria"/>
                <w:b/>
                <w:sz w:val="20"/>
                <w:szCs w:val="20"/>
              </w:rPr>
            </w:pPr>
            <w:r w:rsidRPr="002A300B">
              <w:rPr>
                <w:rFonts w:ascii="Cambria" w:hAnsi="Cambria"/>
                <w:b/>
                <w:sz w:val="20"/>
                <w:szCs w:val="20"/>
              </w:rPr>
              <w:t xml:space="preserve">(including rank(s).  </w:t>
            </w:r>
          </w:p>
          <w:p w14:paraId="763DAD06" w14:textId="77777777" w:rsidR="00B06C0B" w:rsidRDefault="00B06C0B" w:rsidP="00DE3C05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30141D64" w:rsidR="00B06C0B" w:rsidRPr="006D32FE" w:rsidRDefault="00B06C0B" w:rsidP="00DE3C0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ord</w:t>
            </w:r>
            <w:r w:rsidR="00F108AF">
              <w:rPr>
                <w:rFonts w:ascii="Cambria" w:hAnsi="Cambria"/>
                <w:sz w:val="20"/>
                <w:szCs w:val="20"/>
              </w:rPr>
              <w:t xml:space="preserve">inary basics of a </w:t>
            </w:r>
            <w:r w:rsidR="002A300B">
              <w:rPr>
                <w:rFonts w:ascii="Cambria" w:hAnsi="Cambria"/>
                <w:sz w:val="20"/>
                <w:szCs w:val="20"/>
              </w:rPr>
              <w:t xml:space="preserve">Traditions of Service Learning.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52E2D0CC" w:rsidR="00DE3C05" w:rsidRPr="006D32FE" w:rsidRDefault="008C3903" w:rsidP="008C390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 xml:space="preserve">Team-Building Game Dodge Ball </w:t>
            </w:r>
            <w:r w:rsidR="00CA64BB">
              <w:rPr>
                <w:b/>
                <w:sz w:val="18"/>
                <w:szCs w:val="18"/>
              </w:rPr>
              <w:t>to build camaraderie.</w:t>
            </w:r>
            <w:r>
              <w:rPr>
                <w:b/>
                <w:sz w:val="18"/>
                <w:szCs w:val="18"/>
              </w:rPr>
              <w:t xml:space="preserve"> Conduct proper Dodge Ball Match.</w:t>
            </w:r>
          </w:p>
        </w:tc>
      </w:tr>
      <w:tr w:rsidR="00F108AF" w:rsidRPr="006D32FE" w14:paraId="70108707" w14:textId="77777777" w:rsidTr="00F731DE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F108AF" w:rsidRPr="006D32FE" w:rsidRDefault="00F108AF" w:rsidP="00F108A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F108AF" w:rsidRDefault="00F108AF" w:rsidP="00F108AF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F108AF" w:rsidRPr="006D32FE" w:rsidRDefault="00F108AF" w:rsidP="00F108AF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F108AF" w:rsidRPr="00906657" w:rsidRDefault="00F108AF" w:rsidP="00F108AF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F108AF" w:rsidRDefault="00F108AF" w:rsidP="00F108AF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F108AF" w:rsidRPr="006D32FE" w:rsidRDefault="00F108AF" w:rsidP="00F108A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BADCFA9" w:rsidR="00F108AF" w:rsidRPr="00DA56A7" w:rsidRDefault="00F108AF" w:rsidP="00F108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14342">
              <w:rPr>
                <w:rFonts w:ascii="Cambria" w:hAnsi="Cambria"/>
                <w:b/>
                <w:sz w:val="20"/>
                <w:szCs w:val="20"/>
              </w:rPr>
              <w:t>JROTC</w:t>
            </w:r>
            <w:r>
              <w:rPr>
                <w:rFonts w:ascii="Cambria" w:hAnsi="Cambria"/>
                <w:sz w:val="20"/>
                <w:szCs w:val="20"/>
              </w:rPr>
              <w:t xml:space="preserve"> cadets will now understand all benefits and importance of </w:t>
            </w:r>
            <w:r w:rsidRPr="00614342">
              <w:rPr>
                <w:rFonts w:ascii="Cambria" w:hAnsi="Cambria"/>
                <w:b/>
                <w:sz w:val="20"/>
                <w:szCs w:val="20"/>
              </w:rPr>
              <w:t>JROTC</w:t>
            </w:r>
            <w:r>
              <w:rPr>
                <w:rFonts w:ascii="Cambria" w:hAnsi="Cambria"/>
                <w:sz w:val="20"/>
                <w:szCs w:val="20"/>
              </w:rPr>
              <w:t xml:space="preserve"> based activities.  They will then share said importance and benefits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521CA" w14:textId="77777777" w:rsidR="00F108AF" w:rsidRPr="00614342" w:rsidRDefault="00F108AF" w:rsidP="00F108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614342">
              <w:rPr>
                <w:rFonts w:ascii="Cambria" w:hAnsi="Cambria"/>
                <w:b/>
                <w:sz w:val="20"/>
                <w:szCs w:val="20"/>
              </w:rPr>
              <w:t xml:space="preserve">Select one the following questions:  </w:t>
            </w:r>
          </w:p>
          <w:p w14:paraId="02CD8EAB" w14:textId="0703C606" w:rsidR="00F108AF" w:rsidRDefault="00F108AF" w:rsidP="00F108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B789863" w14:textId="77777777" w:rsidR="00F108AF" w:rsidRDefault="00105CFE" w:rsidP="00F108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does appearance (</w:t>
            </w:r>
            <w:r w:rsidRPr="00105CFE">
              <w:rPr>
                <w:rFonts w:ascii="Cambria" w:hAnsi="Cambria"/>
                <w:b/>
                <w:sz w:val="20"/>
                <w:szCs w:val="20"/>
              </w:rPr>
              <w:t>wearing the uniform)</w:t>
            </w:r>
            <w:r>
              <w:rPr>
                <w:rFonts w:ascii="Cambria" w:hAnsi="Cambria"/>
                <w:sz w:val="20"/>
                <w:szCs w:val="20"/>
              </w:rPr>
              <w:t xml:space="preserve"> reflect on you as a cadet?</w:t>
            </w:r>
          </w:p>
          <w:p w14:paraId="687CB1FB" w14:textId="77777777" w:rsidR="00105CFE" w:rsidRDefault="00105CFE" w:rsidP="00F108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0BA49C1" w14:textId="42E9BECB" w:rsidR="00105CFE" w:rsidRPr="006D32FE" w:rsidRDefault="00105CFE" w:rsidP="00F108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puzzles can you intake, that your uniform is always inspection-ready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3857B" w14:textId="77777777" w:rsidR="00F108AF" w:rsidRPr="002A300B" w:rsidRDefault="00F108AF" w:rsidP="00F108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2A300B">
              <w:rPr>
                <w:rFonts w:ascii="Cambria" w:hAnsi="Cambria"/>
                <w:b/>
                <w:sz w:val="20"/>
                <w:szCs w:val="20"/>
              </w:rPr>
              <w:t xml:space="preserve">Select one the following questions:  </w:t>
            </w:r>
          </w:p>
          <w:p w14:paraId="3784A849" w14:textId="77777777" w:rsidR="00F108AF" w:rsidRPr="002A300B" w:rsidRDefault="00F108AF" w:rsidP="00F108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</w:p>
          <w:p w14:paraId="623FD1AB" w14:textId="77777777" w:rsidR="00F108AF" w:rsidRDefault="00687F73" w:rsidP="00687F7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st as coke’s appearance, why is it standard that your uniform is neat and polished?</w:t>
            </w:r>
          </w:p>
          <w:p w14:paraId="39316582" w14:textId="77777777" w:rsidR="00687F73" w:rsidRDefault="00687F73" w:rsidP="00687F7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5AC4CAC" w14:textId="6CAC272D" w:rsidR="00687F73" w:rsidRPr="00687F73" w:rsidRDefault="00545C95" w:rsidP="00687F7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f uniforms were an assessment, would you take it serious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917C9" w14:textId="404C514D" w:rsidR="00F108AF" w:rsidRPr="002A300B" w:rsidRDefault="00F108AF" w:rsidP="00F108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2A300B">
              <w:rPr>
                <w:rFonts w:ascii="Cambria" w:hAnsi="Cambria"/>
                <w:b/>
                <w:sz w:val="20"/>
                <w:szCs w:val="20"/>
              </w:rPr>
              <w:t>How did Traditions of Service Programs help you identify your understanding of rank(s)?</w:t>
            </w:r>
          </w:p>
          <w:p w14:paraId="47125369" w14:textId="77777777" w:rsidR="00F108AF" w:rsidRDefault="00F108AF" w:rsidP="00F108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1E066157" w14:textId="6BC3992C" w:rsidR="00F108AF" w:rsidRPr="006D32FE" w:rsidRDefault="00F108AF" w:rsidP="00F108A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hare out answers with class: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385FD4FE" w:rsidR="00F108AF" w:rsidRPr="006D32FE" w:rsidRDefault="008C3903" w:rsidP="00F108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work together and come up with two questions that need clarity on the game of Dodge Ball.</w:t>
            </w:r>
          </w:p>
        </w:tc>
      </w:tr>
      <w:tr w:rsidR="00F108AF" w:rsidRPr="006D32FE" w14:paraId="7B506449" w14:textId="77777777" w:rsidTr="00CA64BB">
        <w:trPr>
          <w:trHeight w:val="149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F108AF" w:rsidRPr="006D32FE" w:rsidRDefault="00F108AF" w:rsidP="00F108A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F108AF" w:rsidRPr="006D32FE" w:rsidRDefault="00F108AF" w:rsidP="00F108A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049A6BC2" w:rsidR="00F108AF" w:rsidRPr="00663A28" w:rsidRDefault="00F108AF" w:rsidP="00F108AF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D62321C" w:rsidR="00F108AF" w:rsidRPr="006D32FE" w:rsidRDefault="00F108AF" w:rsidP="00F108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1B294021" w:rsidR="00F108AF" w:rsidRPr="006D32FE" w:rsidRDefault="00F108AF" w:rsidP="00F108A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188DF14E" w:rsidR="00F108AF" w:rsidRPr="006D32FE" w:rsidRDefault="00F108AF" w:rsidP="00F108A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EDBDAA6" w:rsidR="00F108AF" w:rsidRPr="006D32FE" w:rsidRDefault="008C3903" w:rsidP="00F108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</w:tr>
      <w:tr w:rsidR="00F108AF" w:rsidRPr="006D32FE" w14:paraId="1E107C85" w14:textId="77777777" w:rsidTr="00F731DE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F108AF" w:rsidRPr="006D32FE" w:rsidRDefault="00F108AF" w:rsidP="00F108A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F108AF" w:rsidRPr="006D32FE" w:rsidRDefault="00F108AF" w:rsidP="00F108A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456904B0" w:rsidR="00F108AF" w:rsidRPr="00D47123" w:rsidRDefault="00F108AF" w:rsidP="00F108AF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10367006" w:rsidR="00F108AF" w:rsidRPr="006D32FE" w:rsidRDefault="00F108AF" w:rsidP="00F108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3743FFE" w:rsidR="00F108AF" w:rsidRPr="006D32FE" w:rsidRDefault="00F108AF" w:rsidP="00F108A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6DC7B462" w:rsidR="00F108AF" w:rsidRPr="006D32FE" w:rsidRDefault="00F108AF" w:rsidP="00F108A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577B31C4" w:rsidR="00F108AF" w:rsidRPr="006D32FE" w:rsidRDefault="008C3903" w:rsidP="00F108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</w:tr>
      <w:tr w:rsidR="00CA64BB" w:rsidRPr="006D32FE" w14:paraId="59B4D4E8" w14:textId="77777777" w:rsidTr="00F731DE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52BBB347" w:rsidR="00CA64BB" w:rsidRPr="006D32FE" w:rsidRDefault="00CA64BB" w:rsidP="00CA64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xit ticket:</w:t>
            </w:r>
          </w:p>
          <w:p w14:paraId="11D0D809" w14:textId="77777777" w:rsidR="00CA64BB" w:rsidRPr="006D32FE" w:rsidRDefault="00CA64BB" w:rsidP="00CA64B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CA64BB" w:rsidRPr="006D32FE" w:rsidRDefault="00CA64BB" w:rsidP="00CA64B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CA64BB" w:rsidRPr="006D32FE" w:rsidRDefault="00CA64BB" w:rsidP="00CA64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3E8C14C3" w:rsidR="00CA64BB" w:rsidRPr="00D47123" w:rsidRDefault="00CA64BB" w:rsidP="00CA64BB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Review key words of the lesson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09355AE" w:rsidR="00CA64BB" w:rsidRPr="006D32FE" w:rsidRDefault="00CA64BB" w:rsidP="00CA64B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ink about the factors that affect job stability and compare and contrast to school attendanc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288AAE46" w:rsidR="00CA64BB" w:rsidRPr="006D32FE" w:rsidRDefault="00CA64BB" w:rsidP="00CA64B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sill that you want to work on and one skilled you have already develope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5A77BD4F" w:rsidR="00CA64BB" w:rsidRPr="006D32FE" w:rsidRDefault="00CA64BB" w:rsidP="00CA64B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ell did you know yourself?  Write short summar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1173F270" w:rsidR="00CA64BB" w:rsidRPr="006D32FE" w:rsidRDefault="008C3903" w:rsidP="00CA64B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ell did you know yourself?  Write short summary</w:t>
            </w:r>
          </w:p>
        </w:tc>
      </w:tr>
    </w:tbl>
    <w:p w14:paraId="486F2943" w14:textId="038D09AE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BE8C28" w14:textId="77777777" w:rsidR="007215C7" w:rsidRDefault="007215C7">
      <w:pPr>
        <w:spacing w:line="240" w:lineRule="auto"/>
      </w:pPr>
      <w:r>
        <w:separator/>
      </w:r>
    </w:p>
  </w:endnote>
  <w:endnote w:type="continuationSeparator" w:id="0">
    <w:p w14:paraId="46B44375" w14:textId="77777777" w:rsidR="007215C7" w:rsidRDefault="007215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Bahnschrift Light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altName w:val="Goudy Stout"/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C38351" w14:textId="77777777" w:rsidR="007215C7" w:rsidRDefault="007215C7">
      <w:pPr>
        <w:spacing w:line="240" w:lineRule="auto"/>
      </w:pPr>
      <w:r>
        <w:separator/>
      </w:r>
    </w:p>
  </w:footnote>
  <w:footnote w:type="continuationSeparator" w:id="0">
    <w:p w14:paraId="045D26A7" w14:textId="77777777" w:rsidR="007215C7" w:rsidRDefault="007215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2BF16FC9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600C03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C01A27"/>
    <w:multiLevelType w:val="hybridMultilevel"/>
    <w:tmpl w:val="5AD40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D46"/>
    <w:rsid w:val="000109CE"/>
    <w:rsid w:val="00011604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4884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AFB"/>
    <w:rsid w:val="000D0E94"/>
    <w:rsid w:val="000D1CF4"/>
    <w:rsid w:val="000D507B"/>
    <w:rsid w:val="000E36FE"/>
    <w:rsid w:val="000E618D"/>
    <w:rsid w:val="000E67A1"/>
    <w:rsid w:val="000E6FE7"/>
    <w:rsid w:val="000F22A5"/>
    <w:rsid w:val="00105CFE"/>
    <w:rsid w:val="001108F4"/>
    <w:rsid w:val="0011104D"/>
    <w:rsid w:val="0011546F"/>
    <w:rsid w:val="00121A1F"/>
    <w:rsid w:val="00121C77"/>
    <w:rsid w:val="001223E9"/>
    <w:rsid w:val="0012457D"/>
    <w:rsid w:val="001347A0"/>
    <w:rsid w:val="00136232"/>
    <w:rsid w:val="00141FAC"/>
    <w:rsid w:val="001475C3"/>
    <w:rsid w:val="001479BE"/>
    <w:rsid w:val="001507B1"/>
    <w:rsid w:val="0015239A"/>
    <w:rsid w:val="00152F65"/>
    <w:rsid w:val="00160666"/>
    <w:rsid w:val="00161597"/>
    <w:rsid w:val="0016394C"/>
    <w:rsid w:val="00163CA6"/>
    <w:rsid w:val="00165822"/>
    <w:rsid w:val="00171106"/>
    <w:rsid w:val="00171FD1"/>
    <w:rsid w:val="0017795F"/>
    <w:rsid w:val="0018244C"/>
    <w:rsid w:val="00184502"/>
    <w:rsid w:val="00185F61"/>
    <w:rsid w:val="00186EBF"/>
    <w:rsid w:val="00187BF6"/>
    <w:rsid w:val="001908EB"/>
    <w:rsid w:val="00190FC7"/>
    <w:rsid w:val="0019392C"/>
    <w:rsid w:val="001A0360"/>
    <w:rsid w:val="001B05F5"/>
    <w:rsid w:val="001B1678"/>
    <w:rsid w:val="001B168C"/>
    <w:rsid w:val="001B6D82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2EDB"/>
    <w:rsid w:val="001E5C9C"/>
    <w:rsid w:val="001F2D6C"/>
    <w:rsid w:val="00200BA8"/>
    <w:rsid w:val="0020474B"/>
    <w:rsid w:val="00205457"/>
    <w:rsid w:val="002130BF"/>
    <w:rsid w:val="00213139"/>
    <w:rsid w:val="002154DC"/>
    <w:rsid w:val="00222F98"/>
    <w:rsid w:val="0022340E"/>
    <w:rsid w:val="002278E4"/>
    <w:rsid w:val="002352C5"/>
    <w:rsid w:val="00235700"/>
    <w:rsid w:val="00235F45"/>
    <w:rsid w:val="00243141"/>
    <w:rsid w:val="00243B29"/>
    <w:rsid w:val="002629F0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8669F"/>
    <w:rsid w:val="002938D0"/>
    <w:rsid w:val="00293DDC"/>
    <w:rsid w:val="00294ECB"/>
    <w:rsid w:val="00294ED1"/>
    <w:rsid w:val="002A22E5"/>
    <w:rsid w:val="002A300B"/>
    <w:rsid w:val="002B6E96"/>
    <w:rsid w:val="002C0C11"/>
    <w:rsid w:val="002C4135"/>
    <w:rsid w:val="002C4D09"/>
    <w:rsid w:val="002C5573"/>
    <w:rsid w:val="002D1EAB"/>
    <w:rsid w:val="002E110D"/>
    <w:rsid w:val="002E3BFE"/>
    <w:rsid w:val="002E5269"/>
    <w:rsid w:val="002E63CD"/>
    <w:rsid w:val="002E64B6"/>
    <w:rsid w:val="002F218F"/>
    <w:rsid w:val="002F2CF8"/>
    <w:rsid w:val="002F3AB8"/>
    <w:rsid w:val="00302150"/>
    <w:rsid w:val="003138D7"/>
    <w:rsid w:val="003245A2"/>
    <w:rsid w:val="00325CAD"/>
    <w:rsid w:val="00330B4F"/>
    <w:rsid w:val="00333875"/>
    <w:rsid w:val="00341DB6"/>
    <w:rsid w:val="00343612"/>
    <w:rsid w:val="00345EA3"/>
    <w:rsid w:val="0035133C"/>
    <w:rsid w:val="00355704"/>
    <w:rsid w:val="003643CE"/>
    <w:rsid w:val="00365F10"/>
    <w:rsid w:val="0036648D"/>
    <w:rsid w:val="00371AAB"/>
    <w:rsid w:val="00371E81"/>
    <w:rsid w:val="00377A60"/>
    <w:rsid w:val="00381963"/>
    <w:rsid w:val="00382425"/>
    <w:rsid w:val="0038282E"/>
    <w:rsid w:val="0039668A"/>
    <w:rsid w:val="003A079B"/>
    <w:rsid w:val="003A1EDA"/>
    <w:rsid w:val="003C230C"/>
    <w:rsid w:val="003C2E29"/>
    <w:rsid w:val="003C4547"/>
    <w:rsid w:val="003C4890"/>
    <w:rsid w:val="003D2803"/>
    <w:rsid w:val="003D6265"/>
    <w:rsid w:val="003E006A"/>
    <w:rsid w:val="003E01DF"/>
    <w:rsid w:val="003E446D"/>
    <w:rsid w:val="003F1443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54550"/>
    <w:rsid w:val="00476E1A"/>
    <w:rsid w:val="0048706C"/>
    <w:rsid w:val="00487501"/>
    <w:rsid w:val="004963D9"/>
    <w:rsid w:val="004A1AE1"/>
    <w:rsid w:val="004A1BDA"/>
    <w:rsid w:val="004B223A"/>
    <w:rsid w:val="004C1CDC"/>
    <w:rsid w:val="004C4218"/>
    <w:rsid w:val="004D673A"/>
    <w:rsid w:val="004F0806"/>
    <w:rsid w:val="004F4EFB"/>
    <w:rsid w:val="005009C6"/>
    <w:rsid w:val="00503AC2"/>
    <w:rsid w:val="00505A49"/>
    <w:rsid w:val="00510D04"/>
    <w:rsid w:val="0051416F"/>
    <w:rsid w:val="00516250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5C95"/>
    <w:rsid w:val="00547560"/>
    <w:rsid w:val="0055047B"/>
    <w:rsid w:val="0055332E"/>
    <w:rsid w:val="00555405"/>
    <w:rsid w:val="0055574B"/>
    <w:rsid w:val="005667FC"/>
    <w:rsid w:val="00572052"/>
    <w:rsid w:val="005773D0"/>
    <w:rsid w:val="00577BD7"/>
    <w:rsid w:val="00585A19"/>
    <w:rsid w:val="00591524"/>
    <w:rsid w:val="005A07ED"/>
    <w:rsid w:val="005A2787"/>
    <w:rsid w:val="005A4352"/>
    <w:rsid w:val="005A4DB9"/>
    <w:rsid w:val="005A60DC"/>
    <w:rsid w:val="005A720C"/>
    <w:rsid w:val="005A72A6"/>
    <w:rsid w:val="005B3E67"/>
    <w:rsid w:val="005C1680"/>
    <w:rsid w:val="005C1876"/>
    <w:rsid w:val="005C27E8"/>
    <w:rsid w:val="005C3888"/>
    <w:rsid w:val="005C3C48"/>
    <w:rsid w:val="005D2579"/>
    <w:rsid w:val="005D44C1"/>
    <w:rsid w:val="005D5C60"/>
    <w:rsid w:val="005E2409"/>
    <w:rsid w:val="005E26FA"/>
    <w:rsid w:val="005E4268"/>
    <w:rsid w:val="005F19C9"/>
    <w:rsid w:val="005F3683"/>
    <w:rsid w:val="005F5848"/>
    <w:rsid w:val="005F7F4F"/>
    <w:rsid w:val="00600C03"/>
    <w:rsid w:val="00602FB4"/>
    <w:rsid w:val="00603574"/>
    <w:rsid w:val="0060575D"/>
    <w:rsid w:val="00605AEC"/>
    <w:rsid w:val="00610F88"/>
    <w:rsid w:val="00614342"/>
    <w:rsid w:val="0062115E"/>
    <w:rsid w:val="0062245F"/>
    <w:rsid w:val="0062265A"/>
    <w:rsid w:val="00625DD3"/>
    <w:rsid w:val="00627B7C"/>
    <w:rsid w:val="0063236D"/>
    <w:rsid w:val="00633D36"/>
    <w:rsid w:val="00633D9D"/>
    <w:rsid w:val="00636095"/>
    <w:rsid w:val="00636620"/>
    <w:rsid w:val="00647D03"/>
    <w:rsid w:val="006513A6"/>
    <w:rsid w:val="00651E72"/>
    <w:rsid w:val="0065767B"/>
    <w:rsid w:val="00663A28"/>
    <w:rsid w:val="0067071E"/>
    <w:rsid w:val="00674150"/>
    <w:rsid w:val="006772C6"/>
    <w:rsid w:val="00680798"/>
    <w:rsid w:val="00686222"/>
    <w:rsid w:val="00687F73"/>
    <w:rsid w:val="006A404F"/>
    <w:rsid w:val="006A52E5"/>
    <w:rsid w:val="006A72A3"/>
    <w:rsid w:val="006B3AD1"/>
    <w:rsid w:val="006B4267"/>
    <w:rsid w:val="006B4FF2"/>
    <w:rsid w:val="006C2ACB"/>
    <w:rsid w:val="006C44A5"/>
    <w:rsid w:val="006C72A1"/>
    <w:rsid w:val="006D32FE"/>
    <w:rsid w:val="006D423F"/>
    <w:rsid w:val="006D452E"/>
    <w:rsid w:val="006D5604"/>
    <w:rsid w:val="006D6531"/>
    <w:rsid w:val="006E101B"/>
    <w:rsid w:val="006E1BFC"/>
    <w:rsid w:val="006E3658"/>
    <w:rsid w:val="006E4DAE"/>
    <w:rsid w:val="006E549A"/>
    <w:rsid w:val="006E70AC"/>
    <w:rsid w:val="006E7A37"/>
    <w:rsid w:val="006F01F2"/>
    <w:rsid w:val="006F458C"/>
    <w:rsid w:val="006F6DBD"/>
    <w:rsid w:val="00704EE0"/>
    <w:rsid w:val="00715AFC"/>
    <w:rsid w:val="0072117D"/>
    <w:rsid w:val="00721422"/>
    <w:rsid w:val="007215C7"/>
    <w:rsid w:val="00723577"/>
    <w:rsid w:val="00726D99"/>
    <w:rsid w:val="007313D2"/>
    <w:rsid w:val="00734D17"/>
    <w:rsid w:val="007404CE"/>
    <w:rsid w:val="00746F1F"/>
    <w:rsid w:val="0075044D"/>
    <w:rsid w:val="00755687"/>
    <w:rsid w:val="00756053"/>
    <w:rsid w:val="00757387"/>
    <w:rsid w:val="00757901"/>
    <w:rsid w:val="00760358"/>
    <w:rsid w:val="00763E4C"/>
    <w:rsid w:val="00766095"/>
    <w:rsid w:val="00767E03"/>
    <w:rsid w:val="00773039"/>
    <w:rsid w:val="00776ABE"/>
    <w:rsid w:val="0078132A"/>
    <w:rsid w:val="007826E7"/>
    <w:rsid w:val="00785D70"/>
    <w:rsid w:val="00785DF0"/>
    <w:rsid w:val="007942A6"/>
    <w:rsid w:val="00794A57"/>
    <w:rsid w:val="00794B48"/>
    <w:rsid w:val="007959FC"/>
    <w:rsid w:val="0079769C"/>
    <w:rsid w:val="007977CE"/>
    <w:rsid w:val="007A29EE"/>
    <w:rsid w:val="007A3E2C"/>
    <w:rsid w:val="007A6953"/>
    <w:rsid w:val="007B0419"/>
    <w:rsid w:val="007B380C"/>
    <w:rsid w:val="007B3CA6"/>
    <w:rsid w:val="007D0022"/>
    <w:rsid w:val="007D2F97"/>
    <w:rsid w:val="007D46E6"/>
    <w:rsid w:val="007D4AA3"/>
    <w:rsid w:val="007E0158"/>
    <w:rsid w:val="007E25B8"/>
    <w:rsid w:val="007E5AFC"/>
    <w:rsid w:val="007E68E0"/>
    <w:rsid w:val="007E78E9"/>
    <w:rsid w:val="007F68D1"/>
    <w:rsid w:val="008016AE"/>
    <w:rsid w:val="00802BAA"/>
    <w:rsid w:val="008031E8"/>
    <w:rsid w:val="00807AA1"/>
    <w:rsid w:val="00813119"/>
    <w:rsid w:val="008220E5"/>
    <w:rsid w:val="00825B8B"/>
    <w:rsid w:val="0083719C"/>
    <w:rsid w:val="00840578"/>
    <w:rsid w:val="00844C40"/>
    <w:rsid w:val="00857F27"/>
    <w:rsid w:val="00860FBC"/>
    <w:rsid w:val="008653CA"/>
    <w:rsid w:val="00865731"/>
    <w:rsid w:val="00865CE8"/>
    <w:rsid w:val="008877B2"/>
    <w:rsid w:val="00890D11"/>
    <w:rsid w:val="00894D55"/>
    <w:rsid w:val="00894EAC"/>
    <w:rsid w:val="00897EEF"/>
    <w:rsid w:val="008A180D"/>
    <w:rsid w:val="008A362A"/>
    <w:rsid w:val="008A7EC3"/>
    <w:rsid w:val="008B5B3A"/>
    <w:rsid w:val="008C1F88"/>
    <w:rsid w:val="008C2994"/>
    <w:rsid w:val="008C3903"/>
    <w:rsid w:val="008D2D60"/>
    <w:rsid w:val="008D2EA1"/>
    <w:rsid w:val="008D3C06"/>
    <w:rsid w:val="008E6760"/>
    <w:rsid w:val="008E6A87"/>
    <w:rsid w:val="008E72DA"/>
    <w:rsid w:val="008F2477"/>
    <w:rsid w:val="00906657"/>
    <w:rsid w:val="009069FD"/>
    <w:rsid w:val="00913861"/>
    <w:rsid w:val="00917FFB"/>
    <w:rsid w:val="00925459"/>
    <w:rsid w:val="0093144C"/>
    <w:rsid w:val="00945E73"/>
    <w:rsid w:val="00946AB3"/>
    <w:rsid w:val="0094718D"/>
    <w:rsid w:val="00947985"/>
    <w:rsid w:val="00955D52"/>
    <w:rsid w:val="009579A5"/>
    <w:rsid w:val="00982D81"/>
    <w:rsid w:val="0098556E"/>
    <w:rsid w:val="00991CE8"/>
    <w:rsid w:val="009932D7"/>
    <w:rsid w:val="009939B0"/>
    <w:rsid w:val="009A63B8"/>
    <w:rsid w:val="009B02F8"/>
    <w:rsid w:val="009B037F"/>
    <w:rsid w:val="009B0566"/>
    <w:rsid w:val="009B0B43"/>
    <w:rsid w:val="009B5110"/>
    <w:rsid w:val="009B754D"/>
    <w:rsid w:val="009B7605"/>
    <w:rsid w:val="009C6D9E"/>
    <w:rsid w:val="009D0666"/>
    <w:rsid w:val="009D12D6"/>
    <w:rsid w:val="009D3A4E"/>
    <w:rsid w:val="009D7773"/>
    <w:rsid w:val="009E0301"/>
    <w:rsid w:val="009E05ED"/>
    <w:rsid w:val="009E0BF2"/>
    <w:rsid w:val="009E1A04"/>
    <w:rsid w:val="009E2C1C"/>
    <w:rsid w:val="009E4C10"/>
    <w:rsid w:val="009E6796"/>
    <w:rsid w:val="009F0D84"/>
    <w:rsid w:val="009F11B7"/>
    <w:rsid w:val="009F5503"/>
    <w:rsid w:val="009F6121"/>
    <w:rsid w:val="009F72E0"/>
    <w:rsid w:val="00A00FBB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3BD8"/>
    <w:rsid w:val="00A50138"/>
    <w:rsid w:val="00A55863"/>
    <w:rsid w:val="00A55965"/>
    <w:rsid w:val="00A60798"/>
    <w:rsid w:val="00A64538"/>
    <w:rsid w:val="00A64D13"/>
    <w:rsid w:val="00A74114"/>
    <w:rsid w:val="00A75B35"/>
    <w:rsid w:val="00A76F6B"/>
    <w:rsid w:val="00A802C5"/>
    <w:rsid w:val="00A84287"/>
    <w:rsid w:val="00A872A3"/>
    <w:rsid w:val="00A95DDC"/>
    <w:rsid w:val="00AA0EB6"/>
    <w:rsid w:val="00AA16F2"/>
    <w:rsid w:val="00AA5D83"/>
    <w:rsid w:val="00AA5EF6"/>
    <w:rsid w:val="00AB14A6"/>
    <w:rsid w:val="00AB76FC"/>
    <w:rsid w:val="00AC18F2"/>
    <w:rsid w:val="00AC20E3"/>
    <w:rsid w:val="00AC2BF3"/>
    <w:rsid w:val="00AC6FE4"/>
    <w:rsid w:val="00AC79EF"/>
    <w:rsid w:val="00AD0245"/>
    <w:rsid w:val="00AD630D"/>
    <w:rsid w:val="00AE3D17"/>
    <w:rsid w:val="00AF0BAA"/>
    <w:rsid w:val="00AF0F6C"/>
    <w:rsid w:val="00AF7BF7"/>
    <w:rsid w:val="00B01DA9"/>
    <w:rsid w:val="00B06C0B"/>
    <w:rsid w:val="00B06DA9"/>
    <w:rsid w:val="00B15058"/>
    <w:rsid w:val="00B16504"/>
    <w:rsid w:val="00B179C1"/>
    <w:rsid w:val="00B21CDE"/>
    <w:rsid w:val="00B252EA"/>
    <w:rsid w:val="00B30B65"/>
    <w:rsid w:val="00B327A5"/>
    <w:rsid w:val="00B33395"/>
    <w:rsid w:val="00B361BA"/>
    <w:rsid w:val="00B37632"/>
    <w:rsid w:val="00B37E68"/>
    <w:rsid w:val="00B41102"/>
    <w:rsid w:val="00B436FD"/>
    <w:rsid w:val="00B45DFF"/>
    <w:rsid w:val="00B503B2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503A"/>
    <w:rsid w:val="00C0709C"/>
    <w:rsid w:val="00C14E52"/>
    <w:rsid w:val="00C17172"/>
    <w:rsid w:val="00C22D29"/>
    <w:rsid w:val="00C22FEC"/>
    <w:rsid w:val="00C27645"/>
    <w:rsid w:val="00C33223"/>
    <w:rsid w:val="00C3609A"/>
    <w:rsid w:val="00C420E6"/>
    <w:rsid w:val="00C47C40"/>
    <w:rsid w:val="00C50CC4"/>
    <w:rsid w:val="00C539BF"/>
    <w:rsid w:val="00C6012D"/>
    <w:rsid w:val="00C64BE1"/>
    <w:rsid w:val="00C67235"/>
    <w:rsid w:val="00C72FBD"/>
    <w:rsid w:val="00C75066"/>
    <w:rsid w:val="00C803EF"/>
    <w:rsid w:val="00C80C96"/>
    <w:rsid w:val="00C86963"/>
    <w:rsid w:val="00C9042E"/>
    <w:rsid w:val="00C91648"/>
    <w:rsid w:val="00CA4031"/>
    <w:rsid w:val="00CA4E25"/>
    <w:rsid w:val="00CA64BB"/>
    <w:rsid w:val="00CB398A"/>
    <w:rsid w:val="00CC1600"/>
    <w:rsid w:val="00CC22EC"/>
    <w:rsid w:val="00CD3935"/>
    <w:rsid w:val="00CD731F"/>
    <w:rsid w:val="00CE3BE9"/>
    <w:rsid w:val="00CE5B86"/>
    <w:rsid w:val="00CF0BB2"/>
    <w:rsid w:val="00CF1926"/>
    <w:rsid w:val="00CF468C"/>
    <w:rsid w:val="00CF526B"/>
    <w:rsid w:val="00D003CB"/>
    <w:rsid w:val="00D00D80"/>
    <w:rsid w:val="00D0422A"/>
    <w:rsid w:val="00D06D0D"/>
    <w:rsid w:val="00D1275D"/>
    <w:rsid w:val="00D1348C"/>
    <w:rsid w:val="00D1508C"/>
    <w:rsid w:val="00D15D13"/>
    <w:rsid w:val="00D163BD"/>
    <w:rsid w:val="00D33CAF"/>
    <w:rsid w:val="00D3688E"/>
    <w:rsid w:val="00D37FC7"/>
    <w:rsid w:val="00D4678E"/>
    <w:rsid w:val="00D47123"/>
    <w:rsid w:val="00D6684F"/>
    <w:rsid w:val="00D72720"/>
    <w:rsid w:val="00D7352D"/>
    <w:rsid w:val="00D76EBA"/>
    <w:rsid w:val="00D779DF"/>
    <w:rsid w:val="00D843CA"/>
    <w:rsid w:val="00D8546D"/>
    <w:rsid w:val="00D9377A"/>
    <w:rsid w:val="00D939A9"/>
    <w:rsid w:val="00DA56A7"/>
    <w:rsid w:val="00DA56B6"/>
    <w:rsid w:val="00DB0AE5"/>
    <w:rsid w:val="00DB30E5"/>
    <w:rsid w:val="00DB3DE2"/>
    <w:rsid w:val="00DB74FF"/>
    <w:rsid w:val="00DC2390"/>
    <w:rsid w:val="00DC39CB"/>
    <w:rsid w:val="00DD4142"/>
    <w:rsid w:val="00DD6DC7"/>
    <w:rsid w:val="00DE3163"/>
    <w:rsid w:val="00DE3C05"/>
    <w:rsid w:val="00DE65CA"/>
    <w:rsid w:val="00DE7315"/>
    <w:rsid w:val="00E005AF"/>
    <w:rsid w:val="00E041E9"/>
    <w:rsid w:val="00E07A16"/>
    <w:rsid w:val="00E1699D"/>
    <w:rsid w:val="00E24B7B"/>
    <w:rsid w:val="00E24DEA"/>
    <w:rsid w:val="00E27282"/>
    <w:rsid w:val="00E36BD8"/>
    <w:rsid w:val="00E37EDA"/>
    <w:rsid w:val="00E418B1"/>
    <w:rsid w:val="00E41C33"/>
    <w:rsid w:val="00E469B8"/>
    <w:rsid w:val="00E5102F"/>
    <w:rsid w:val="00E55324"/>
    <w:rsid w:val="00E621D4"/>
    <w:rsid w:val="00E67150"/>
    <w:rsid w:val="00E67E33"/>
    <w:rsid w:val="00E72D37"/>
    <w:rsid w:val="00E72E0E"/>
    <w:rsid w:val="00E74A9C"/>
    <w:rsid w:val="00E759F9"/>
    <w:rsid w:val="00E778C8"/>
    <w:rsid w:val="00E84D71"/>
    <w:rsid w:val="00E8610F"/>
    <w:rsid w:val="00E86611"/>
    <w:rsid w:val="00E90284"/>
    <w:rsid w:val="00E90913"/>
    <w:rsid w:val="00E944C3"/>
    <w:rsid w:val="00EA00D6"/>
    <w:rsid w:val="00EB3028"/>
    <w:rsid w:val="00EB5FDB"/>
    <w:rsid w:val="00EB6477"/>
    <w:rsid w:val="00EC0BDD"/>
    <w:rsid w:val="00ED4D2F"/>
    <w:rsid w:val="00EE0944"/>
    <w:rsid w:val="00EE13E4"/>
    <w:rsid w:val="00EE2281"/>
    <w:rsid w:val="00EE518C"/>
    <w:rsid w:val="00EE7601"/>
    <w:rsid w:val="00EF0065"/>
    <w:rsid w:val="00EF04FB"/>
    <w:rsid w:val="00EF6705"/>
    <w:rsid w:val="00F0782E"/>
    <w:rsid w:val="00F108AF"/>
    <w:rsid w:val="00F166FC"/>
    <w:rsid w:val="00F23F8D"/>
    <w:rsid w:val="00F30D0F"/>
    <w:rsid w:val="00F36049"/>
    <w:rsid w:val="00F376E4"/>
    <w:rsid w:val="00F37B08"/>
    <w:rsid w:val="00F42AD3"/>
    <w:rsid w:val="00F45210"/>
    <w:rsid w:val="00F56745"/>
    <w:rsid w:val="00F61667"/>
    <w:rsid w:val="00F62767"/>
    <w:rsid w:val="00F62BD8"/>
    <w:rsid w:val="00F72621"/>
    <w:rsid w:val="00F731DE"/>
    <w:rsid w:val="00F7595B"/>
    <w:rsid w:val="00F817DB"/>
    <w:rsid w:val="00F84C29"/>
    <w:rsid w:val="00F87995"/>
    <w:rsid w:val="00F97EDD"/>
    <w:rsid w:val="00FA3042"/>
    <w:rsid w:val="00FA46AF"/>
    <w:rsid w:val="00FB075A"/>
    <w:rsid w:val="00FB5998"/>
    <w:rsid w:val="00FC2913"/>
    <w:rsid w:val="00FC47CD"/>
    <w:rsid w:val="00FC5336"/>
    <w:rsid w:val="00FD61D5"/>
    <w:rsid w:val="00FE666D"/>
    <w:rsid w:val="00FF0AF1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9392C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5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6d95db-5cbc-4e9f-b31f-41d05555f2a3">
      <UserInfo>
        <DisplayName>ANDREW T BRUCE</DisplayName>
        <AccountId>24</AccountId>
        <AccountType/>
      </UserInfo>
    </SharedWithUsers>
    <_activity xmlns="ed53dd3a-7dd5-4c36-bf84-4e16cefaffe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48E65A9D1F67469A252ED5BDC1E509" ma:contentTypeVersion="14" ma:contentTypeDescription="Create a new document." ma:contentTypeScope="" ma:versionID="040194cf67e0bd44fe7968866f202108">
  <xsd:schema xmlns:xsd="http://www.w3.org/2001/XMLSchema" xmlns:xs="http://www.w3.org/2001/XMLSchema" xmlns:p="http://schemas.microsoft.com/office/2006/metadata/properties" xmlns:ns3="ed53dd3a-7dd5-4c36-bf84-4e16cefaffef" xmlns:ns4="b16d95db-5cbc-4e9f-b31f-41d05555f2a3" targetNamespace="http://schemas.microsoft.com/office/2006/metadata/properties" ma:root="true" ma:fieldsID="5e08da7423d234c01d73d9906583c7ee" ns3:_="" ns4:_="">
    <xsd:import namespace="ed53dd3a-7dd5-4c36-bf84-4e16cefaffef"/>
    <xsd:import namespace="b16d95db-5cbc-4e9f-b31f-41d05555f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53dd3a-7dd5-4c36-bf84-4e16cefaff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6d95db-5cbc-4e9f-b31f-41d05555f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16d95db-5cbc-4e9f-b31f-41d05555f2a3"/>
    <ds:schemaRef ds:uri="ed53dd3a-7dd5-4c36-bf84-4e16cefaffef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7BD1D4-CB41-46EC-82B7-C0755ACEA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53dd3a-7dd5-4c36-bf84-4e16cefaffef"/>
    <ds:schemaRef ds:uri="b16d95db-5cbc-4e9f-b31f-41d05555f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FDB168-38CC-457A-A707-401133E3C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97</Words>
  <Characters>739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PAMELA  JONES</cp:lastModifiedBy>
  <cp:revision>2</cp:revision>
  <cp:lastPrinted>2024-08-26T11:46:00Z</cp:lastPrinted>
  <dcterms:created xsi:type="dcterms:W3CDTF">2024-09-19T20:28:00Z</dcterms:created>
  <dcterms:modified xsi:type="dcterms:W3CDTF">2024-09-19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48E65A9D1F67469A252ED5BDC1E509</vt:lpwstr>
  </property>
</Properties>
</file>